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018FD" w14:textId="5E1553FC" w:rsidR="00863700" w:rsidRPr="005C02B8" w:rsidRDefault="00863700" w:rsidP="00A37A86">
      <w:pPr>
        <w:tabs>
          <w:tab w:val="left" w:pos="6150"/>
        </w:tabs>
        <w:spacing w:after="120"/>
        <w:rPr>
          <w:rFonts w:ascii="Arial" w:hAnsi="Arial" w:cs="Arial"/>
          <w:szCs w:val="24"/>
        </w:rPr>
      </w:pPr>
    </w:p>
    <w:p w14:paraId="4F6BFDD5" w14:textId="668419B6" w:rsidR="00863700" w:rsidRPr="005C02B8" w:rsidRDefault="00863700" w:rsidP="00863700">
      <w:pPr>
        <w:jc w:val="center"/>
        <w:rPr>
          <w:rFonts w:ascii="Arial" w:hAnsi="Arial" w:cs="Arial"/>
          <w:b/>
          <w:sz w:val="28"/>
          <w:szCs w:val="28"/>
        </w:rPr>
      </w:pPr>
      <w:r w:rsidRPr="005C02B8">
        <w:rPr>
          <w:rFonts w:ascii="Arial" w:hAnsi="Arial" w:cs="Arial"/>
          <w:b/>
          <w:sz w:val="28"/>
          <w:szCs w:val="28"/>
        </w:rPr>
        <w:t xml:space="preserve">Dodatek č. </w:t>
      </w:r>
      <w:r w:rsidR="00636D6F">
        <w:rPr>
          <w:rFonts w:ascii="Arial" w:hAnsi="Arial" w:cs="Arial"/>
          <w:b/>
          <w:sz w:val="28"/>
          <w:szCs w:val="28"/>
        </w:rPr>
        <w:t>5</w:t>
      </w:r>
    </w:p>
    <w:p w14:paraId="13177F92" w14:textId="082868DA" w:rsidR="00863700" w:rsidRPr="00A37A86" w:rsidRDefault="00863700" w:rsidP="00863700">
      <w:pPr>
        <w:jc w:val="center"/>
        <w:rPr>
          <w:rFonts w:ascii="Arial" w:hAnsi="Arial" w:cs="Arial"/>
          <w:b/>
          <w:sz w:val="22"/>
          <w:szCs w:val="22"/>
        </w:rPr>
      </w:pPr>
      <w:r w:rsidRPr="00A37A86">
        <w:rPr>
          <w:rFonts w:ascii="Arial" w:hAnsi="Arial" w:cs="Arial"/>
          <w:b/>
          <w:sz w:val="22"/>
          <w:szCs w:val="22"/>
        </w:rPr>
        <w:t xml:space="preserve"> ke Smlouvě o nájmu nemovitostí (stavby) č. 20145E ze dne 22.12.2005, ve znění Dodatku č. 1 ze dne 1.11.20</w:t>
      </w:r>
      <w:r w:rsidR="0001128B" w:rsidRPr="00A37A86">
        <w:rPr>
          <w:rFonts w:ascii="Arial" w:hAnsi="Arial" w:cs="Arial"/>
          <w:b/>
          <w:sz w:val="22"/>
          <w:szCs w:val="22"/>
        </w:rPr>
        <w:t>1</w:t>
      </w:r>
      <w:r w:rsidRPr="00A37A86">
        <w:rPr>
          <w:rFonts w:ascii="Arial" w:hAnsi="Arial" w:cs="Arial"/>
          <w:b/>
          <w:sz w:val="22"/>
          <w:szCs w:val="22"/>
        </w:rPr>
        <w:t>3, ve znění Dodatku č. 2 ze dne 15.2.2021</w:t>
      </w:r>
      <w:r w:rsidR="00636D6F">
        <w:rPr>
          <w:rFonts w:ascii="Arial" w:hAnsi="Arial" w:cs="Arial"/>
          <w:b/>
          <w:sz w:val="22"/>
          <w:szCs w:val="22"/>
        </w:rPr>
        <w:t xml:space="preserve">, </w:t>
      </w:r>
      <w:r w:rsidRPr="00A37A86">
        <w:rPr>
          <w:rFonts w:ascii="Arial" w:hAnsi="Arial" w:cs="Arial"/>
          <w:b/>
          <w:sz w:val="22"/>
          <w:szCs w:val="22"/>
        </w:rPr>
        <w:t>ve znění Dodatku č. 3 ze dne 1.11.2021</w:t>
      </w:r>
      <w:r w:rsidR="00636D6F">
        <w:rPr>
          <w:rFonts w:ascii="Arial" w:hAnsi="Arial" w:cs="Arial"/>
          <w:b/>
          <w:sz w:val="22"/>
          <w:szCs w:val="22"/>
        </w:rPr>
        <w:t xml:space="preserve"> a </w:t>
      </w:r>
      <w:r w:rsidR="00636D6F" w:rsidRPr="00A37A86">
        <w:rPr>
          <w:rFonts w:ascii="Arial" w:hAnsi="Arial" w:cs="Arial"/>
          <w:b/>
          <w:sz w:val="22"/>
          <w:szCs w:val="22"/>
        </w:rPr>
        <w:t xml:space="preserve">Dodatku č. </w:t>
      </w:r>
      <w:r w:rsidR="00636D6F">
        <w:rPr>
          <w:rFonts w:ascii="Arial" w:hAnsi="Arial" w:cs="Arial"/>
          <w:b/>
          <w:sz w:val="22"/>
          <w:szCs w:val="22"/>
        </w:rPr>
        <w:t>4</w:t>
      </w:r>
      <w:r w:rsidR="00636D6F" w:rsidRPr="00A37A86">
        <w:rPr>
          <w:rFonts w:ascii="Arial" w:hAnsi="Arial" w:cs="Arial"/>
          <w:b/>
          <w:sz w:val="22"/>
          <w:szCs w:val="22"/>
        </w:rPr>
        <w:t xml:space="preserve"> ze dne </w:t>
      </w:r>
      <w:r w:rsidR="00636D6F" w:rsidRPr="00636D6F">
        <w:rPr>
          <w:rFonts w:ascii="Arial" w:hAnsi="Arial" w:cs="Arial"/>
          <w:b/>
          <w:sz w:val="22"/>
          <w:szCs w:val="22"/>
        </w:rPr>
        <w:t>28.4.2023</w:t>
      </w:r>
    </w:p>
    <w:p w14:paraId="53F3486F" w14:textId="77777777" w:rsidR="00863700" w:rsidRPr="005C02B8" w:rsidRDefault="00863700" w:rsidP="00B54F08">
      <w:pPr>
        <w:spacing w:after="120"/>
        <w:rPr>
          <w:rFonts w:ascii="Arial" w:hAnsi="Arial" w:cs="Arial"/>
          <w:szCs w:val="24"/>
        </w:rPr>
      </w:pPr>
    </w:p>
    <w:p w14:paraId="5526AD2F" w14:textId="77777777" w:rsidR="00C805EA" w:rsidRPr="005C02B8" w:rsidRDefault="00C805EA" w:rsidP="00B54F08">
      <w:pPr>
        <w:spacing w:after="120"/>
        <w:jc w:val="center"/>
        <w:rPr>
          <w:rFonts w:ascii="Arial" w:hAnsi="Arial" w:cs="Arial"/>
          <w:szCs w:val="24"/>
        </w:rPr>
      </w:pPr>
    </w:p>
    <w:p w14:paraId="11DF32AD" w14:textId="47CEB79E" w:rsidR="00B54F08" w:rsidRPr="005C02B8" w:rsidRDefault="00B54F08" w:rsidP="00B54F08">
      <w:pPr>
        <w:jc w:val="both"/>
        <w:rPr>
          <w:rFonts w:ascii="Arial" w:hAnsi="Arial" w:cs="Arial"/>
          <w:b/>
          <w:szCs w:val="24"/>
        </w:rPr>
      </w:pPr>
      <w:r w:rsidRPr="005C02B8">
        <w:rPr>
          <w:rFonts w:ascii="Arial" w:hAnsi="Arial" w:cs="Arial"/>
          <w:b/>
          <w:szCs w:val="24"/>
        </w:rPr>
        <w:t>Česká republika – Státní pozemkový úřad</w:t>
      </w:r>
    </w:p>
    <w:p w14:paraId="3AA7DC28" w14:textId="0DCC3B72" w:rsidR="00B54F08" w:rsidRPr="005C02B8" w:rsidRDefault="008228F4" w:rsidP="00B54F08">
      <w:pPr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se sídlem: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B54F08" w:rsidRPr="005C02B8">
        <w:rPr>
          <w:rFonts w:ascii="Arial" w:hAnsi="Arial" w:cs="Arial"/>
          <w:szCs w:val="24"/>
        </w:rPr>
        <w:t>Husinecká 1024/11a, 130 00 Praha 3 - Žižkov</w:t>
      </w:r>
    </w:p>
    <w:p w14:paraId="2C3B2568" w14:textId="77777777" w:rsidR="00636D6F" w:rsidRDefault="00B54F08" w:rsidP="00636D6F">
      <w:pPr>
        <w:ind w:left="4245" w:hanging="4245"/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zastoupená:</w:t>
      </w:r>
      <w:r w:rsidRPr="005C02B8">
        <w:rPr>
          <w:rFonts w:ascii="Arial" w:hAnsi="Arial" w:cs="Arial"/>
          <w:szCs w:val="24"/>
        </w:rPr>
        <w:tab/>
      </w:r>
      <w:r w:rsidR="008228F4" w:rsidRPr="005C02B8">
        <w:rPr>
          <w:rFonts w:ascii="Arial" w:hAnsi="Arial" w:cs="Arial"/>
          <w:szCs w:val="24"/>
        </w:rPr>
        <w:tab/>
        <w:t xml:space="preserve">Mgr. Pavlem Škeříkem, ředitelem </w:t>
      </w:r>
      <w:r w:rsidR="00636D6F" w:rsidRPr="00636D6F">
        <w:rPr>
          <w:rFonts w:ascii="Arial" w:hAnsi="Arial" w:cs="Arial"/>
          <w:szCs w:val="24"/>
        </w:rPr>
        <w:t xml:space="preserve">Sekce ekonomické a ICT </w:t>
      </w:r>
    </w:p>
    <w:p w14:paraId="48E0977B" w14:textId="68859CDC" w:rsidR="00B54F08" w:rsidRPr="005C02B8" w:rsidRDefault="00B54F08" w:rsidP="00636D6F">
      <w:pPr>
        <w:ind w:left="4245" w:hanging="4245"/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IČO:</w:t>
      </w:r>
      <w:r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8228F4" w:rsidRPr="005C02B8">
        <w:rPr>
          <w:rFonts w:ascii="Arial" w:hAnsi="Arial" w:cs="Arial"/>
          <w:szCs w:val="24"/>
        </w:rPr>
        <w:t>01312774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</w:p>
    <w:p w14:paraId="6B201B47" w14:textId="40F7343E" w:rsidR="00B54F08" w:rsidRPr="005C02B8" w:rsidRDefault="00B54F08" w:rsidP="00B54F08">
      <w:pPr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DIČ: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8228F4" w:rsidRPr="005C02B8">
        <w:rPr>
          <w:rFonts w:ascii="Arial" w:hAnsi="Arial" w:cs="Arial"/>
          <w:szCs w:val="24"/>
        </w:rPr>
        <w:t>CZ 01312774</w:t>
      </w:r>
      <w:r w:rsidRPr="005C02B8">
        <w:rPr>
          <w:rFonts w:ascii="Arial" w:hAnsi="Arial" w:cs="Arial"/>
          <w:szCs w:val="24"/>
        </w:rPr>
        <w:tab/>
      </w:r>
    </w:p>
    <w:p w14:paraId="49C36B94" w14:textId="01AC4801" w:rsidR="00B54F08" w:rsidRPr="005C02B8" w:rsidRDefault="00B54F08" w:rsidP="00B54F08">
      <w:pPr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Bankovní spojení:</w:t>
      </w:r>
      <w:r w:rsidR="008228F4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882A77" w:rsidRPr="005C02B8">
        <w:rPr>
          <w:rFonts w:ascii="Arial" w:hAnsi="Arial" w:cs="Arial"/>
          <w:szCs w:val="24"/>
        </w:rPr>
        <w:t>Česká národní banka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</w:p>
    <w:p w14:paraId="6902DF1C" w14:textId="56C1F1B2" w:rsidR="00B54F08" w:rsidRPr="005C02B8" w:rsidRDefault="00B54F08" w:rsidP="00B54F08">
      <w:pPr>
        <w:jc w:val="both"/>
        <w:rPr>
          <w:rFonts w:ascii="Arial" w:hAnsi="Arial" w:cs="Arial"/>
          <w:szCs w:val="24"/>
        </w:rPr>
      </w:pPr>
      <w:r w:rsidRPr="00DE4572">
        <w:rPr>
          <w:rFonts w:ascii="Arial" w:hAnsi="Arial" w:cs="Arial"/>
          <w:szCs w:val="24"/>
        </w:rPr>
        <w:t>Číslo účtu:</w:t>
      </w:r>
      <w:r w:rsidRPr="00DE4572">
        <w:rPr>
          <w:rFonts w:ascii="Arial" w:hAnsi="Arial" w:cs="Arial"/>
          <w:szCs w:val="24"/>
        </w:rPr>
        <w:tab/>
      </w:r>
      <w:r w:rsidRPr="00DE4572">
        <w:rPr>
          <w:rFonts w:ascii="Arial" w:hAnsi="Arial" w:cs="Arial"/>
          <w:szCs w:val="24"/>
        </w:rPr>
        <w:tab/>
      </w:r>
      <w:r w:rsidR="00F3255A" w:rsidRPr="00DE4572">
        <w:rPr>
          <w:rFonts w:ascii="Arial" w:hAnsi="Arial" w:cs="Arial"/>
          <w:szCs w:val="24"/>
        </w:rPr>
        <w:tab/>
      </w:r>
      <w:r w:rsidR="00F3255A" w:rsidRPr="00DE4572">
        <w:rPr>
          <w:rFonts w:ascii="Arial" w:hAnsi="Arial" w:cs="Arial"/>
          <w:szCs w:val="24"/>
        </w:rPr>
        <w:tab/>
      </w:r>
      <w:r w:rsidR="00F3255A" w:rsidRPr="00DE4572">
        <w:rPr>
          <w:rFonts w:ascii="Arial" w:hAnsi="Arial" w:cs="Arial"/>
          <w:szCs w:val="24"/>
        </w:rPr>
        <w:tab/>
      </w:r>
      <w:r w:rsidR="005C02B8" w:rsidRPr="00DE4572">
        <w:rPr>
          <w:rFonts w:ascii="Arial" w:hAnsi="Arial" w:cs="Arial"/>
        </w:rPr>
        <w:t>19-3723001</w:t>
      </w:r>
      <w:r w:rsidR="00882A77" w:rsidRPr="00DE4572">
        <w:rPr>
          <w:rFonts w:ascii="Arial" w:hAnsi="Arial" w:cs="Arial"/>
        </w:rPr>
        <w:t>/0710</w:t>
      </w:r>
    </w:p>
    <w:p w14:paraId="2E3626EA" w14:textId="26047AA6" w:rsidR="00B54F08" w:rsidRPr="005C02B8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5C02B8">
        <w:rPr>
          <w:rFonts w:ascii="Arial" w:hAnsi="Arial" w:cs="Arial"/>
          <w:b/>
          <w:i/>
          <w:szCs w:val="24"/>
        </w:rPr>
        <w:t>(dále jen „</w:t>
      </w:r>
      <w:r w:rsidR="00B54E5F">
        <w:rPr>
          <w:rFonts w:ascii="Arial" w:hAnsi="Arial" w:cs="Arial"/>
          <w:b/>
          <w:i/>
          <w:szCs w:val="24"/>
        </w:rPr>
        <w:t>P</w:t>
      </w:r>
      <w:r w:rsidR="00863700" w:rsidRPr="005C02B8">
        <w:rPr>
          <w:rFonts w:ascii="Arial" w:hAnsi="Arial" w:cs="Arial"/>
          <w:b/>
          <w:i/>
          <w:szCs w:val="24"/>
        </w:rPr>
        <w:t>ronajímatel</w:t>
      </w:r>
      <w:r w:rsidRPr="005C02B8">
        <w:rPr>
          <w:rFonts w:ascii="Arial" w:hAnsi="Arial" w:cs="Arial"/>
          <w:b/>
          <w:i/>
          <w:szCs w:val="24"/>
        </w:rPr>
        <w:t>“</w:t>
      </w:r>
      <w:r w:rsidR="00F43149" w:rsidRPr="005C02B8">
        <w:rPr>
          <w:rFonts w:ascii="Arial" w:hAnsi="Arial" w:cs="Arial"/>
          <w:b/>
          <w:i/>
          <w:szCs w:val="24"/>
        </w:rPr>
        <w:t>)</w:t>
      </w:r>
      <w:r w:rsidR="002664A4" w:rsidRPr="005C02B8">
        <w:rPr>
          <w:rFonts w:ascii="Arial" w:hAnsi="Arial" w:cs="Arial"/>
          <w:b/>
          <w:i/>
          <w:szCs w:val="24"/>
        </w:rPr>
        <w:t xml:space="preserve"> </w:t>
      </w:r>
    </w:p>
    <w:p w14:paraId="6E7FAE81" w14:textId="77777777" w:rsidR="00B54F08" w:rsidRPr="005C02B8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na straně jedné</w:t>
      </w:r>
    </w:p>
    <w:p w14:paraId="3356805A" w14:textId="77777777" w:rsidR="00B54F08" w:rsidRPr="005C02B8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1886CF58" w14:textId="77777777" w:rsidR="00B54F08" w:rsidRPr="005C02B8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a</w:t>
      </w:r>
    </w:p>
    <w:p w14:paraId="06CD23DC" w14:textId="77777777" w:rsidR="00B54F08" w:rsidRPr="005C02B8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2C697024" w14:textId="1DEC2D99" w:rsidR="00C805EA" w:rsidRPr="005C02B8" w:rsidRDefault="005C02B8" w:rsidP="00B54F08">
      <w:pPr>
        <w:jc w:val="both"/>
        <w:rPr>
          <w:rFonts w:ascii="Arial" w:hAnsi="Arial" w:cs="Arial"/>
          <w:b/>
          <w:bCs/>
          <w:snapToGrid w:val="0"/>
        </w:rPr>
      </w:pPr>
      <w:r w:rsidRPr="005C02B8">
        <w:rPr>
          <w:rFonts w:ascii="Arial" w:hAnsi="Arial" w:cs="Arial"/>
          <w:b/>
          <w:bCs/>
          <w:snapToGrid w:val="0"/>
        </w:rPr>
        <w:t>Vantage Towers s.r.o.</w:t>
      </w:r>
    </w:p>
    <w:p w14:paraId="2AB760D0" w14:textId="183C6618" w:rsidR="00B54F08" w:rsidRPr="005C02B8" w:rsidRDefault="00B54F08" w:rsidP="00B54F08">
      <w:pPr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se sídlem: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  <w:szCs w:val="24"/>
        </w:rPr>
        <w:tab/>
      </w:r>
      <w:r w:rsidR="005C02B8" w:rsidRPr="005C02B8">
        <w:rPr>
          <w:rFonts w:ascii="Arial" w:hAnsi="Arial" w:cs="Arial"/>
          <w:snapToGrid w:val="0"/>
        </w:rPr>
        <w:t>Závišova 502/5, 140 00 Praha 4 - Nusle</w:t>
      </w:r>
    </w:p>
    <w:p w14:paraId="5809D01F" w14:textId="754D9B9D" w:rsidR="00B54F08" w:rsidRPr="005C02B8" w:rsidRDefault="00B54F08" w:rsidP="00565AD2">
      <w:pPr>
        <w:ind w:left="4245" w:hanging="4245"/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zastoupená: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="008E5898">
        <w:rPr>
          <w:rFonts w:ascii="Arial" w:hAnsi="Arial" w:cs="Arial"/>
          <w:snapToGrid w:val="0"/>
        </w:rPr>
        <w:t>xxx</w:t>
      </w:r>
    </w:p>
    <w:p w14:paraId="18B23CCD" w14:textId="1C4729D4" w:rsidR="00B54F08" w:rsidRPr="005C02B8" w:rsidRDefault="00B54F08" w:rsidP="005C02B8">
      <w:pPr>
        <w:jc w:val="both"/>
        <w:rPr>
          <w:rFonts w:ascii="Arial" w:hAnsi="Arial" w:cs="Arial"/>
          <w:snapToGrid w:val="0"/>
        </w:rPr>
      </w:pPr>
      <w:r w:rsidRPr="005C02B8">
        <w:rPr>
          <w:rFonts w:ascii="Arial" w:hAnsi="Arial" w:cs="Arial"/>
          <w:szCs w:val="24"/>
        </w:rPr>
        <w:t>IČO: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hAnsi="Arial" w:cs="Arial"/>
        </w:rPr>
        <w:tab/>
      </w:r>
      <w:r w:rsidR="00F3255A" w:rsidRPr="005C02B8">
        <w:rPr>
          <w:rFonts w:ascii="Arial" w:hAnsi="Arial" w:cs="Arial"/>
        </w:rPr>
        <w:tab/>
      </w:r>
      <w:r w:rsidR="005C02B8" w:rsidRPr="005C02B8">
        <w:rPr>
          <w:rFonts w:ascii="Arial" w:hAnsi="Arial" w:cs="Arial"/>
          <w:snapToGrid w:val="0"/>
        </w:rPr>
        <w:t>09056009</w:t>
      </w:r>
    </w:p>
    <w:p w14:paraId="5B57349C" w14:textId="7CF6084E" w:rsidR="00F7455D" w:rsidRPr="00517403" w:rsidRDefault="00B54F08" w:rsidP="00B54F08">
      <w:pPr>
        <w:jc w:val="both"/>
        <w:rPr>
          <w:rFonts w:ascii="Arial" w:hAnsi="Arial" w:cs="Arial"/>
          <w:snapToGrid w:val="0"/>
        </w:rPr>
      </w:pPr>
      <w:r w:rsidRPr="005C02B8">
        <w:rPr>
          <w:rFonts w:ascii="Arial" w:hAnsi="Arial" w:cs="Arial"/>
          <w:szCs w:val="24"/>
        </w:rPr>
        <w:t>DIČ: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="00F3255A" w:rsidRPr="005C02B8">
        <w:rPr>
          <w:rFonts w:ascii="Arial" w:eastAsia="Times New Roman" w:hAnsi="Arial" w:cs="Arial"/>
        </w:rPr>
        <w:tab/>
      </w:r>
      <w:r w:rsidR="00F3255A" w:rsidRPr="005C02B8">
        <w:rPr>
          <w:rFonts w:ascii="Arial" w:eastAsia="Times New Roman" w:hAnsi="Arial" w:cs="Arial"/>
        </w:rPr>
        <w:tab/>
      </w:r>
      <w:r w:rsidR="00565AD2" w:rsidRPr="00517403">
        <w:rPr>
          <w:rFonts w:ascii="Arial" w:hAnsi="Arial" w:cs="Arial"/>
          <w:snapToGrid w:val="0"/>
        </w:rPr>
        <w:t>CZ</w:t>
      </w:r>
      <w:r w:rsidR="005C02B8" w:rsidRPr="00517403">
        <w:rPr>
          <w:rFonts w:ascii="Arial" w:hAnsi="Arial" w:cs="Arial"/>
          <w:snapToGrid w:val="0"/>
        </w:rPr>
        <w:t>09056009</w:t>
      </w:r>
    </w:p>
    <w:p w14:paraId="29A61BFF" w14:textId="469A9C89" w:rsidR="00B54F08" w:rsidRPr="00517403" w:rsidRDefault="00B54F08" w:rsidP="00B54F08">
      <w:pPr>
        <w:jc w:val="both"/>
        <w:rPr>
          <w:rFonts w:ascii="Arial" w:hAnsi="Arial" w:cs="Arial"/>
          <w:szCs w:val="24"/>
        </w:rPr>
      </w:pPr>
      <w:r w:rsidRPr="00517403">
        <w:rPr>
          <w:rFonts w:ascii="Arial" w:hAnsi="Arial" w:cs="Arial"/>
          <w:szCs w:val="24"/>
        </w:rPr>
        <w:t>Bankovní spojení:</w:t>
      </w:r>
      <w:r w:rsidRPr="00517403">
        <w:rPr>
          <w:rFonts w:ascii="Arial" w:hAnsi="Arial" w:cs="Arial"/>
          <w:szCs w:val="24"/>
        </w:rPr>
        <w:tab/>
      </w:r>
      <w:r w:rsidRPr="00517403">
        <w:rPr>
          <w:rFonts w:ascii="Arial" w:hAnsi="Arial" w:cs="Arial"/>
          <w:szCs w:val="24"/>
        </w:rPr>
        <w:tab/>
      </w:r>
      <w:r w:rsidR="00F3255A" w:rsidRPr="00517403">
        <w:rPr>
          <w:rFonts w:ascii="Arial" w:hAnsi="Arial" w:cs="Arial"/>
          <w:szCs w:val="24"/>
        </w:rPr>
        <w:tab/>
      </w:r>
      <w:r w:rsidR="00F3255A" w:rsidRPr="00517403">
        <w:rPr>
          <w:rFonts w:ascii="Arial" w:hAnsi="Arial" w:cs="Arial"/>
          <w:szCs w:val="24"/>
        </w:rPr>
        <w:tab/>
      </w:r>
      <w:r w:rsidR="00170176" w:rsidRPr="00517403">
        <w:rPr>
          <w:rFonts w:ascii="Arial" w:hAnsi="Arial" w:cs="Arial"/>
          <w:snapToGrid w:val="0"/>
        </w:rPr>
        <w:t>Citibank Europe plc, organizační složka</w:t>
      </w:r>
    </w:p>
    <w:p w14:paraId="648CBFEE" w14:textId="23A3AC75" w:rsidR="00B54F08" w:rsidRPr="005C02B8" w:rsidRDefault="00B54F08" w:rsidP="00C60218">
      <w:pPr>
        <w:jc w:val="both"/>
        <w:rPr>
          <w:rFonts w:ascii="Arial" w:hAnsi="Arial" w:cs="Arial"/>
          <w:szCs w:val="24"/>
        </w:rPr>
      </w:pPr>
      <w:r w:rsidRPr="00517403">
        <w:rPr>
          <w:rFonts w:ascii="Arial" w:hAnsi="Arial" w:cs="Arial"/>
          <w:szCs w:val="24"/>
        </w:rPr>
        <w:t>Číslo účtu:</w:t>
      </w:r>
      <w:r w:rsidRPr="00517403">
        <w:rPr>
          <w:rFonts w:ascii="Arial" w:hAnsi="Arial" w:cs="Arial"/>
          <w:szCs w:val="24"/>
        </w:rPr>
        <w:tab/>
      </w:r>
      <w:r w:rsidRPr="00517403">
        <w:rPr>
          <w:rFonts w:ascii="Arial" w:hAnsi="Arial" w:cs="Arial"/>
          <w:szCs w:val="24"/>
        </w:rPr>
        <w:tab/>
      </w:r>
      <w:r w:rsidRPr="00517403">
        <w:rPr>
          <w:rFonts w:ascii="Arial" w:hAnsi="Arial" w:cs="Arial"/>
          <w:szCs w:val="24"/>
        </w:rPr>
        <w:tab/>
      </w:r>
      <w:r w:rsidR="00F3255A" w:rsidRPr="00517403">
        <w:rPr>
          <w:rFonts w:ascii="Arial" w:hAnsi="Arial" w:cs="Arial"/>
          <w:szCs w:val="24"/>
        </w:rPr>
        <w:tab/>
      </w:r>
      <w:r w:rsidR="00F3255A" w:rsidRPr="00517403">
        <w:rPr>
          <w:rFonts w:ascii="Arial" w:hAnsi="Arial" w:cs="Arial"/>
          <w:szCs w:val="24"/>
        </w:rPr>
        <w:tab/>
      </w:r>
      <w:r w:rsidR="00170176" w:rsidRPr="00517403">
        <w:rPr>
          <w:rFonts w:ascii="Arial" w:hAnsi="Arial" w:cs="Arial"/>
          <w:snapToGrid w:val="0"/>
        </w:rPr>
        <w:t>2552920103/2600</w:t>
      </w:r>
    </w:p>
    <w:p w14:paraId="42825500" w14:textId="006A309E" w:rsidR="00170176" w:rsidRPr="005C02B8" w:rsidRDefault="00B54F08" w:rsidP="00170176">
      <w:pPr>
        <w:ind w:left="4245" w:hanging="4245"/>
        <w:jc w:val="both"/>
        <w:rPr>
          <w:rFonts w:ascii="Arial" w:hAnsi="Arial" w:cs="Arial"/>
          <w:snapToGrid w:val="0"/>
        </w:rPr>
      </w:pPr>
      <w:r w:rsidRPr="005C02B8">
        <w:rPr>
          <w:rFonts w:ascii="Arial" w:hAnsi="Arial" w:cs="Arial"/>
          <w:szCs w:val="24"/>
        </w:rPr>
        <w:t>zapsán:</w:t>
      </w:r>
      <w:r w:rsidRPr="005C02B8">
        <w:rPr>
          <w:rFonts w:ascii="Arial" w:hAnsi="Arial" w:cs="Arial"/>
          <w:szCs w:val="24"/>
        </w:rPr>
        <w:tab/>
      </w:r>
      <w:r w:rsidRPr="005C02B8">
        <w:rPr>
          <w:rFonts w:ascii="Arial" w:hAnsi="Arial" w:cs="Arial"/>
          <w:szCs w:val="24"/>
        </w:rPr>
        <w:tab/>
      </w:r>
      <w:r w:rsidR="00C805EA" w:rsidRPr="005C02B8">
        <w:rPr>
          <w:rFonts w:ascii="Arial" w:hAnsi="Arial" w:cs="Arial"/>
          <w:snapToGrid w:val="0"/>
        </w:rPr>
        <w:t xml:space="preserve">V obchodním rejstříku u Městského soudu </w:t>
      </w:r>
      <w:r w:rsidR="00C805EA" w:rsidRPr="005C02B8">
        <w:rPr>
          <w:rFonts w:ascii="Arial" w:hAnsi="Arial" w:cs="Arial"/>
          <w:snapToGrid w:val="0"/>
        </w:rPr>
        <w:br/>
        <w:t xml:space="preserve">v Praze v oddílu </w:t>
      </w:r>
      <w:r w:rsidR="00170176" w:rsidRPr="00170176">
        <w:rPr>
          <w:rFonts w:ascii="Arial" w:hAnsi="Arial" w:cs="Arial"/>
          <w:snapToGrid w:val="0"/>
        </w:rPr>
        <w:t>C</w:t>
      </w:r>
      <w:r w:rsidR="00170176">
        <w:rPr>
          <w:rFonts w:ascii="Arial" w:hAnsi="Arial" w:cs="Arial"/>
          <w:snapToGrid w:val="0"/>
        </w:rPr>
        <w:t>,</w:t>
      </w:r>
      <w:r w:rsidR="00170176" w:rsidRPr="00170176">
        <w:rPr>
          <w:rFonts w:ascii="Arial" w:hAnsi="Arial" w:cs="Arial"/>
          <w:snapToGrid w:val="0"/>
        </w:rPr>
        <w:t xml:space="preserve"> 330005</w:t>
      </w:r>
    </w:p>
    <w:p w14:paraId="7984E5CD" w14:textId="319AA111" w:rsidR="00C805EA" w:rsidRPr="00170176" w:rsidRDefault="00C805EA" w:rsidP="00170176">
      <w:pPr>
        <w:ind w:left="4245" w:hanging="4245"/>
        <w:jc w:val="both"/>
        <w:rPr>
          <w:rFonts w:ascii="Arial" w:hAnsi="Arial" w:cs="Arial"/>
          <w:snapToGrid w:val="0"/>
        </w:rPr>
      </w:pPr>
      <w:r w:rsidRPr="005C02B8">
        <w:rPr>
          <w:rFonts w:ascii="Arial" w:hAnsi="Arial" w:cs="Arial"/>
          <w:snapToGrid w:val="0"/>
        </w:rPr>
        <w:t>ID DS:</w:t>
      </w:r>
      <w:r w:rsidRPr="005C02B8">
        <w:rPr>
          <w:rFonts w:ascii="Arial" w:hAnsi="Arial" w:cs="Arial"/>
          <w:snapToGrid w:val="0"/>
        </w:rPr>
        <w:tab/>
      </w:r>
      <w:r w:rsidR="00170176" w:rsidRPr="00170176">
        <w:rPr>
          <w:rFonts w:ascii="Arial" w:hAnsi="Arial" w:cs="Arial"/>
          <w:snapToGrid w:val="0"/>
        </w:rPr>
        <w:t>s7mvt9v</w:t>
      </w:r>
    </w:p>
    <w:p w14:paraId="0DA6F1B2" w14:textId="61D9DEB2" w:rsidR="00B54F08" w:rsidRPr="005C02B8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5C02B8">
        <w:rPr>
          <w:rFonts w:ascii="Arial" w:hAnsi="Arial" w:cs="Arial"/>
          <w:b/>
          <w:i/>
          <w:szCs w:val="24"/>
        </w:rPr>
        <w:t>(dále jen „</w:t>
      </w:r>
      <w:r w:rsidR="00B54E5F">
        <w:rPr>
          <w:rFonts w:ascii="Arial" w:hAnsi="Arial" w:cs="Arial"/>
          <w:b/>
          <w:i/>
          <w:szCs w:val="24"/>
        </w:rPr>
        <w:t>N</w:t>
      </w:r>
      <w:r w:rsidR="00170176">
        <w:rPr>
          <w:rFonts w:ascii="Arial" w:hAnsi="Arial" w:cs="Arial"/>
          <w:b/>
          <w:i/>
          <w:szCs w:val="24"/>
        </w:rPr>
        <w:t>ájemce</w:t>
      </w:r>
      <w:r w:rsidRPr="005C02B8">
        <w:rPr>
          <w:rFonts w:ascii="Arial" w:hAnsi="Arial" w:cs="Arial"/>
          <w:b/>
          <w:i/>
          <w:szCs w:val="24"/>
        </w:rPr>
        <w:t>“)</w:t>
      </w:r>
    </w:p>
    <w:p w14:paraId="5893039E" w14:textId="6C71C5AD" w:rsidR="00B54F08" w:rsidRPr="005C02B8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5C02B8">
        <w:rPr>
          <w:rFonts w:ascii="Arial" w:hAnsi="Arial" w:cs="Arial"/>
          <w:szCs w:val="24"/>
        </w:rPr>
        <w:t>na straně druhé</w:t>
      </w:r>
    </w:p>
    <w:p w14:paraId="63B96F70" w14:textId="6914A71F" w:rsidR="00F3255A" w:rsidRPr="005C02B8" w:rsidRDefault="00F3255A" w:rsidP="00B54F08">
      <w:pPr>
        <w:spacing w:after="120"/>
        <w:jc w:val="both"/>
        <w:rPr>
          <w:rFonts w:ascii="Arial" w:hAnsi="Arial" w:cs="Arial"/>
          <w:szCs w:val="24"/>
        </w:rPr>
      </w:pPr>
    </w:p>
    <w:p w14:paraId="0F952790" w14:textId="77777777" w:rsidR="00517403" w:rsidRPr="005C02B8" w:rsidRDefault="00517403" w:rsidP="00CA7C09">
      <w:pPr>
        <w:spacing w:after="120"/>
        <w:jc w:val="center"/>
        <w:rPr>
          <w:rFonts w:ascii="Arial" w:hAnsi="Arial" w:cs="Arial"/>
          <w:szCs w:val="24"/>
        </w:rPr>
      </w:pPr>
    </w:p>
    <w:p w14:paraId="049730B5" w14:textId="3B5D21EA" w:rsidR="006C4525" w:rsidRPr="00756AD3" w:rsidRDefault="006C4525" w:rsidP="006C4525">
      <w:pPr>
        <w:spacing w:after="120"/>
        <w:jc w:val="both"/>
        <w:rPr>
          <w:rFonts w:ascii="Arial" w:hAnsi="Arial" w:cs="Arial"/>
          <w:szCs w:val="24"/>
        </w:rPr>
      </w:pPr>
      <w:r w:rsidRPr="00756AD3">
        <w:rPr>
          <w:rFonts w:ascii="Arial" w:hAnsi="Arial" w:cs="Arial"/>
          <w:szCs w:val="24"/>
        </w:rPr>
        <w:t>V souladu s článkem 11 odst.</w:t>
      </w:r>
      <w:r w:rsidR="00A37A86">
        <w:rPr>
          <w:rFonts w:ascii="Arial" w:hAnsi="Arial" w:cs="Arial"/>
          <w:szCs w:val="24"/>
        </w:rPr>
        <w:t xml:space="preserve"> </w:t>
      </w:r>
      <w:r w:rsidRPr="00756AD3">
        <w:rPr>
          <w:rFonts w:ascii="Arial" w:hAnsi="Arial" w:cs="Arial"/>
          <w:szCs w:val="24"/>
        </w:rPr>
        <w:t xml:space="preserve">4 se smluvní strany dohodly na tomto </w:t>
      </w:r>
      <w:r w:rsidR="005F4A6A">
        <w:rPr>
          <w:rFonts w:ascii="Arial" w:hAnsi="Arial" w:cs="Arial"/>
          <w:szCs w:val="24"/>
        </w:rPr>
        <w:t>D</w:t>
      </w:r>
      <w:r w:rsidRPr="00756AD3">
        <w:rPr>
          <w:rFonts w:ascii="Arial" w:hAnsi="Arial" w:cs="Arial"/>
          <w:szCs w:val="24"/>
        </w:rPr>
        <w:t xml:space="preserve">odatku č. </w:t>
      </w:r>
      <w:r w:rsidR="00636D6F">
        <w:rPr>
          <w:rFonts w:ascii="Arial" w:hAnsi="Arial" w:cs="Arial"/>
          <w:szCs w:val="24"/>
        </w:rPr>
        <w:t>5</w:t>
      </w:r>
      <w:r w:rsidR="005F4A6A">
        <w:rPr>
          <w:rFonts w:ascii="Arial" w:hAnsi="Arial" w:cs="Arial"/>
          <w:szCs w:val="24"/>
        </w:rPr>
        <w:t>.</w:t>
      </w:r>
    </w:p>
    <w:p w14:paraId="03830D6E" w14:textId="32509452" w:rsidR="006C4525" w:rsidRDefault="006C4525" w:rsidP="006C4525">
      <w:pPr>
        <w:spacing w:after="120"/>
        <w:jc w:val="center"/>
        <w:rPr>
          <w:rFonts w:ascii="Arial" w:hAnsi="Arial" w:cs="Arial"/>
          <w:b/>
          <w:szCs w:val="24"/>
        </w:rPr>
      </w:pPr>
    </w:p>
    <w:p w14:paraId="5856DD23" w14:textId="176E6F45" w:rsidR="005F4A6A" w:rsidRDefault="005F4A6A" w:rsidP="006C4525">
      <w:pPr>
        <w:spacing w:after="120"/>
        <w:jc w:val="center"/>
        <w:rPr>
          <w:rFonts w:ascii="Arial" w:hAnsi="Arial" w:cs="Arial"/>
          <w:b/>
          <w:szCs w:val="24"/>
        </w:rPr>
      </w:pPr>
    </w:p>
    <w:p w14:paraId="680830CD" w14:textId="77777777" w:rsidR="002B18CA" w:rsidRDefault="002B18CA" w:rsidP="006C4525">
      <w:pPr>
        <w:spacing w:after="120"/>
        <w:jc w:val="center"/>
        <w:rPr>
          <w:rFonts w:ascii="Arial" w:hAnsi="Arial" w:cs="Arial"/>
          <w:b/>
          <w:szCs w:val="24"/>
        </w:rPr>
      </w:pPr>
    </w:p>
    <w:p w14:paraId="7F8719EA" w14:textId="77777777" w:rsidR="002B18CA" w:rsidRDefault="002B18CA" w:rsidP="006C4525">
      <w:pPr>
        <w:spacing w:after="120"/>
        <w:jc w:val="center"/>
        <w:rPr>
          <w:rFonts w:ascii="Arial" w:hAnsi="Arial" w:cs="Arial"/>
          <w:b/>
          <w:szCs w:val="24"/>
        </w:rPr>
      </w:pPr>
    </w:p>
    <w:p w14:paraId="242E30A4" w14:textId="77777777" w:rsidR="002B18CA" w:rsidRDefault="002B18CA" w:rsidP="006C4525">
      <w:pPr>
        <w:spacing w:after="120"/>
        <w:jc w:val="center"/>
        <w:rPr>
          <w:rFonts w:ascii="Arial" w:hAnsi="Arial" w:cs="Arial"/>
          <w:b/>
          <w:szCs w:val="24"/>
        </w:rPr>
      </w:pPr>
    </w:p>
    <w:p w14:paraId="5535BEF6" w14:textId="77777777" w:rsidR="002B18CA" w:rsidRDefault="002B18CA" w:rsidP="006C4525">
      <w:pPr>
        <w:spacing w:after="120"/>
        <w:jc w:val="center"/>
        <w:rPr>
          <w:rFonts w:ascii="Arial" w:hAnsi="Arial" w:cs="Arial"/>
          <w:b/>
          <w:szCs w:val="24"/>
        </w:rPr>
      </w:pPr>
    </w:p>
    <w:p w14:paraId="02AF5E98" w14:textId="77777777" w:rsidR="005F4A6A" w:rsidRDefault="005F4A6A" w:rsidP="006C4525">
      <w:pPr>
        <w:spacing w:after="120"/>
        <w:jc w:val="center"/>
        <w:rPr>
          <w:rFonts w:ascii="Arial" w:hAnsi="Arial" w:cs="Arial"/>
          <w:b/>
          <w:szCs w:val="24"/>
        </w:rPr>
      </w:pPr>
    </w:p>
    <w:p w14:paraId="5C1E6437" w14:textId="55A6F7A5" w:rsidR="006C4525" w:rsidRPr="00D302D4" w:rsidRDefault="006C4525" w:rsidP="006C4525">
      <w:pPr>
        <w:spacing w:after="120"/>
        <w:jc w:val="center"/>
        <w:rPr>
          <w:rFonts w:ascii="Arial" w:hAnsi="Arial" w:cs="Arial"/>
          <w:b/>
          <w:szCs w:val="24"/>
        </w:rPr>
      </w:pPr>
      <w:r w:rsidRPr="00D302D4">
        <w:rPr>
          <w:rFonts w:ascii="Arial" w:hAnsi="Arial" w:cs="Arial"/>
          <w:b/>
          <w:szCs w:val="24"/>
        </w:rPr>
        <w:lastRenderedPageBreak/>
        <w:t>Čl. I</w:t>
      </w:r>
    </w:p>
    <w:p w14:paraId="14F77A5C" w14:textId="0FD9748F" w:rsidR="006C4525" w:rsidRPr="00D302D4" w:rsidRDefault="006C4525" w:rsidP="006C4525">
      <w:pPr>
        <w:spacing w:after="1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jednání</w:t>
      </w:r>
    </w:p>
    <w:p w14:paraId="339D2238" w14:textId="15D06A88" w:rsidR="00D302D4" w:rsidRPr="003A5387" w:rsidRDefault="00D302D4" w:rsidP="00756AD3">
      <w:pPr>
        <w:spacing w:after="120"/>
        <w:jc w:val="both"/>
        <w:rPr>
          <w:rFonts w:ascii="Arial" w:hAnsi="Arial" w:cs="Arial"/>
          <w:szCs w:val="24"/>
        </w:rPr>
      </w:pPr>
      <w:r w:rsidRPr="003A5387">
        <w:rPr>
          <w:rFonts w:ascii="Arial" w:hAnsi="Arial" w:cs="Arial"/>
          <w:szCs w:val="24"/>
        </w:rPr>
        <w:t>ČLÁNEK 4 – NÁJEMNÉ</w:t>
      </w:r>
      <w:r w:rsidR="005F4A6A">
        <w:rPr>
          <w:rFonts w:ascii="Arial" w:hAnsi="Arial" w:cs="Arial"/>
          <w:szCs w:val="24"/>
        </w:rPr>
        <w:t xml:space="preserve"> bod 4.1 </w:t>
      </w:r>
      <w:r w:rsidR="00D41878">
        <w:rPr>
          <w:rFonts w:ascii="Arial" w:hAnsi="Arial" w:cs="Arial"/>
          <w:szCs w:val="24"/>
        </w:rPr>
        <w:t>se mění takto:</w:t>
      </w:r>
    </w:p>
    <w:p w14:paraId="1D704CEE" w14:textId="4B8BD0DE" w:rsidR="009B1F47" w:rsidRPr="009B1F47" w:rsidRDefault="009B1F47" w:rsidP="009B1F47">
      <w:pPr>
        <w:spacing w:after="120"/>
        <w:jc w:val="both"/>
        <w:rPr>
          <w:rFonts w:ascii="Arial" w:hAnsi="Arial" w:cs="Arial"/>
          <w:szCs w:val="24"/>
        </w:rPr>
      </w:pPr>
      <w:r w:rsidRPr="009B1F47">
        <w:rPr>
          <w:rFonts w:ascii="Arial" w:hAnsi="Arial" w:cs="Arial"/>
          <w:szCs w:val="24"/>
        </w:rPr>
        <w:t xml:space="preserve">Smluvní strany se dohodly, že nájemné bude činit </w:t>
      </w:r>
      <w:r w:rsidR="00636D6F">
        <w:rPr>
          <w:rFonts w:ascii="Arial" w:hAnsi="Arial" w:cs="Arial"/>
          <w:szCs w:val="24"/>
        </w:rPr>
        <w:t>167 698</w:t>
      </w:r>
      <w:r w:rsidRPr="009B1F47">
        <w:rPr>
          <w:rFonts w:ascii="Arial" w:hAnsi="Arial" w:cs="Arial"/>
          <w:szCs w:val="24"/>
        </w:rPr>
        <w:t xml:space="preserve"> Kč (slovy</w:t>
      </w:r>
      <w:r>
        <w:rPr>
          <w:rFonts w:ascii="Arial" w:hAnsi="Arial" w:cs="Arial"/>
          <w:szCs w:val="24"/>
        </w:rPr>
        <w:t>:</w:t>
      </w:r>
      <w:r w:rsidR="000E5ED5">
        <w:rPr>
          <w:rFonts w:ascii="Arial" w:hAnsi="Arial" w:cs="Arial"/>
          <w:szCs w:val="24"/>
        </w:rPr>
        <w:t xml:space="preserve"> </w:t>
      </w:r>
      <w:r w:rsidR="00636D6F" w:rsidRPr="00636D6F">
        <w:rPr>
          <w:rFonts w:ascii="Arial" w:hAnsi="Arial" w:cs="Arial"/>
          <w:szCs w:val="24"/>
        </w:rPr>
        <w:t>jedno sto šedesát sedm tisíc šest set devadesát osm korun českých</w:t>
      </w:r>
      <w:r w:rsidRPr="009B1F47">
        <w:rPr>
          <w:rFonts w:ascii="Arial" w:hAnsi="Arial" w:cs="Arial"/>
          <w:szCs w:val="24"/>
        </w:rPr>
        <w:t xml:space="preserve">) za 1 rok nájmu, tedy </w:t>
      </w:r>
      <w:r w:rsidR="00636D6F">
        <w:rPr>
          <w:rFonts w:ascii="Arial" w:hAnsi="Arial" w:cs="Arial"/>
          <w:szCs w:val="24"/>
        </w:rPr>
        <w:t>41 992</w:t>
      </w:r>
      <w:r w:rsidR="005F4A6A">
        <w:rPr>
          <w:rFonts w:ascii="Arial" w:hAnsi="Arial" w:cs="Arial"/>
          <w:szCs w:val="24"/>
        </w:rPr>
        <w:t xml:space="preserve"> </w:t>
      </w:r>
      <w:r w:rsidRPr="009B1F47">
        <w:rPr>
          <w:rFonts w:ascii="Arial" w:hAnsi="Arial" w:cs="Arial"/>
          <w:szCs w:val="24"/>
        </w:rPr>
        <w:t>Kč</w:t>
      </w:r>
      <w:r w:rsidR="005F4A6A">
        <w:rPr>
          <w:rFonts w:ascii="Arial" w:hAnsi="Arial" w:cs="Arial"/>
          <w:szCs w:val="24"/>
        </w:rPr>
        <w:t xml:space="preserve"> </w:t>
      </w:r>
      <w:r w:rsidR="000E5ED5">
        <w:rPr>
          <w:rFonts w:ascii="Arial" w:hAnsi="Arial" w:cs="Arial"/>
          <w:szCs w:val="24"/>
        </w:rPr>
        <w:br/>
      </w:r>
      <w:r w:rsidRPr="009B1F47">
        <w:rPr>
          <w:rFonts w:ascii="Arial" w:hAnsi="Arial" w:cs="Arial"/>
          <w:szCs w:val="24"/>
        </w:rPr>
        <w:t>(slovy</w:t>
      </w:r>
      <w:r w:rsidR="000E5ED5">
        <w:rPr>
          <w:rFonts w:ascii="Arial" w:hAnsi="Arial" w:cs="Arial"/>
          <w:szCs w:val="24"/>
        </w:rPr>
        <w:t xml:space="preserve">: </w:t>
      </w:r>
      <w:r w:rsidR="00636D6F" w:rsidRPr="00636D6F">
        <w:rPr>
          <w:rFonts w:ascii="Arial" w:hAnsi="Arial" w:cs="Arial"/>
          <w:szCs w:val="24"/>
        </w:rPr>
        <w:t>čtyřicet jedna tisíc devět set devadesát dva korun českých</w:t>
      </w:r>
      <w:r w:rsidRPr="009B1F47">
        <w:rPr>
          <w:rFonts w:ascii="Arial" w:hAnsi="Arial" w:cs="Arial"/>
          <w:szCs w:val="24"/>
        </w:rPr>
        <w:t>) za 1 kalendářní čtvrtletí.</w:t>
      </w:r>
    </w:p>
    <w:p w14:paraId="246C16E8" w14:textId="77777777" w:rsidR="00C805EA" w:rsidRPr="00B54E5F" w:rsidRDefault="00C805EA" w:rsidP="00C805EA">
      <w:pPr>
        <w:spacing w:after="120"/>
        <w:ind w:left="426"/>
        <w:jc w:val="both"/>
        <w:rPr>
          <w:rFonts w:ascii="Arial" w:hAnsi="Arial" w:cs="Arial"/>
          <w:szCs w:val="24"/>
          <w:highlight w:val="yellow"/>
        </w:rPr>
      </w:pPr>
    </w:p>
    <w:p w14:paraId="7C7ED291" w14:textId="4FB6149B" w:rsidR="0070559F" w:rsidRPr="00D302D4" w:rsidRDefault="0070559F" w:rsidP="00C25AB6">
      <w:pPr>
        <w:spacing w:after="120"/>
        <w:jc w:val="center"/>
        <w:rPr>
          <w:rFonts w:ascii="Arial" w:hAnsi="Arial" w:cs="Arial"/>
          <w:b/>
          <w:szCs w:val="24"/>
        </w:rPr>
      </w:pPr>
      <w:r w:rsidRPr="00D302D4">
        <w:rPr>
          <w:rFonts w:ascii="Arial" w:hAnsi="Arial" w:cs="Arial"/>
          <w:b/>
          <w:szCs w:val="24"/>
        </w:rPr>
        <w:t xml:space="preserve">Čl. </w:t>
      </w:r>
      <w:r w:rsidR="00C805EA" w:rsidRPr="00D302D4">
        <w:rPr>
          <w:rFonts w:ascii="Arial" w:hAnsi="Arial" w:cs="Arial"/>
          <w:b/>
          <w:szCs w:val="24"/>
        </w:rPr>
        <w:t>II</w:t>
      </w:r>
    </w:p>
    <w:p w14:paraId="3F55AD32" w14:textId="4309CAF1" w:rsidR="00C805EA" w:rsidRPr="00D302D4" w:rsidRDefault="00B54F08" w:rsidP="00BD7626">
      <w:pPr>
        <w:spacing w:after="120"/>
        <w:jc w:val="center"/>
        <w:rPr>
          <w:rFonts w:ascii="Arial" w:hAnsi="Arial" w:cs="Arial"/>
          <w:b/>
          <w:szCs w:val="24"/>
        </w:rPr>
      </w:pPr>
      <w:r w:rsidRPr="00D302D4">
        <w:rPr>
          <w:rFonts w:ascii="Arial" w:hAnsi="Arial" w:cs="Arial"/>
          <w:b/>
          <w:szCs w:val="24"/>
        </w:rPr>
        <w:t>Závěrečná ustanovení</w:t>
      </w:r>
    </w:p>
    <w:p w14:paraId="1803BA53" w14:textId="0C2B979C" w:rsidR="00BD7626" w:rsidRPr="00D302D4" w:rsidRDefault="00BD7626" w:rsidP="00D302D4">
      <w:pPr>
        <w:spacing w:after="120"/>
        <w:jc w:val="both"/>
        <w:rPr>
          <w:rFonts w:ascii="Arial" w:hAnsi="Arial" w:cs="Arial"/>
          <w:szCs w:val="24"/>
          <w:highlight w:val="yellow"/>
        </w:rPr>
      </w:pPr>
      <w:r w:rsidRPr="00D302D4">
        <w:rPr>
          <w:rFonts w:ascii="Arial" w:hAnsi="Arial" w:cs="Arial"/>
          <w:szCs w:val="24"/>
        </w:rPr>
        <w:t xml:space="preserve">Ostatní ujednání </w:t>
      </w:r>
      <w:r w:rsidR="00D302D4" w:rsidRPr="00D302D4">
        <w:rPr>
          <w:rFonts w:ascii="Arial" w:hAnsi="Arial" w:cs="Arial"/>
          <w:szCs w:val="24"/>
        </w:rPr>
        <w:t>Smlouvy o nájmu nemovitostí (stavby) č. 20145E ze dne 22.12.2005, ve znění Dodatku č. 1 ze dne 1.11.20</w:t>
      </w:r>
      <w:r w:rsidR="0001128B">
        <w:rPr>
          <w:rFonts w:ascii="Arial" w:hAnsi="Arial" w:cs="Arial"/>
          <w:szCs w:val="24"/>
        </w:rPr>
        <w:t>1</w:t>
      </w:r>
      <w:r w:rsidR="00D302D4" w:rsidRPr="00D302D4">
        <w:rPr>
          <w:rFonts w:ascii="Arial" w:hAnsi="Arial" w:cs="Arial"/>
          <w:szCs w:val="24"/>
        </w:rPr>
        <w:t>3, ve znění Dodatku č. 2 ze dne 15.2.2021</w:t>
      </w:r>
      <w:r w:rsidR="00636D6F">
        <w:rPr>
          <w:rFonts w:ascii="Arial" w:hAnsi="Arial" w:cs="Arial"/>
          <w:szCs w:val="24"/>
        </w:rPr>
        <w:t>,</w:t>
      </w:r>
      <w:r w:rsidR="00D302D4" w:rsidRPr="00D302D4">
        <w:rPr>
          <w:rFonts w:ascii="Arial" w:hAnsi="Arial" w:cs="Arial"/>
          <w:szCs w:val="24"/>
        </w:rPr>
        <w:t xml:space="preserve"> ve znění Dodatku č. 3 ze dne 1.11.2021</w:t>
      </w:r>
      <w:r w:rsidR="00636D6F">
        <w:rPr>
          <w:rFonts w:ascii="Arial" w:hAnsi="Arial" w:cs="Arial"/>
          <w:szCs w:val="24"/>
        </w:rPr>
        <w:t xml:space="preserve"> a </w:t>
      </w:r>
      <w:r w:rsidR="00636D6F" w:rsidRPr="00636D6F">
        <w:rPr>
          <w:rFonts w:ascii="Arial" w:hAnsi="Arial" w:cs="Arial"/>
          <w:szCs w:val="24"/>
        </w:rPr>
        <w:t>Dodatku č. 4 ze dne 28.4.2023</w:t>
      </w:r>
      <w:r w:rsidR="00D302D4" w:rsidRPr="00D302D4">
        <w:rPr>
          <w:rFonts w:ascii="Arial" w:hAnsi="Arial" w:cs="Arial"/>
          <w:szCs w:val="24"/>
        </w:rPr>
        <w:t xml:space="preserve"> </w:t>
      </w:r>
      <w:r w:rsidRPr="00D302D4">
        <w:rPr>
          <w:rFonts w:ascii="Arial" w:hAnsi="Arial" w:cs="Arial"/>
          <w:szCs w:val="24"/>
        </w:rPr>
        <w:t>se nemění a zůstávají i nadále v platnosti.</w:t>
      </w:r>
    </w:p>
    <w:p w14:paraId="32D1A43D" w14:textId="7BD7E072" w:rsidR="00731FC1" w:rsidRDefault="00BD7626" w:rsidP="00D302D4">
      <w:pPr>
        <w:tabs>
          <w:tab w:val="left" w:pos="142"/>
        </w:tabs>
        <w:spacing w:after="120"/>
        <w:jc w:val="both"/>
        <w:rPr>
          <w:rFonts w:ascii="Arial" w:hAnsi="Arial" w:cs="Arial"/>
          <w:szCs w:val="24"/>
        </w:rPr>
      </w:pPr>
      <w:r w:rsidRPr="00D302D4">
        <w:rPr>
          <w:rFonts w:ascii="Arial" w:hAnsi="Arial" w:cs="Arial"/>
          <w:szCs w:val="24"/>
        </w:rPr>
        <w:t>Dodatek</w:t>
      </w:r>
      <w:r w:rsidR="00763962">
        <w:rPr>
          <w:rFonts w:ascii="Arial" w:hAnsi="Arial" w:cs="Arial"/>
          <w:szCs w:val="24"/>
        </w:rPr>
        <w:t xml:space="preserve"> č. </w:t>
      </w:r>
      <w:r w:rsidR="00636D6F">
        <w:rPr>
          <w:rFonts w:ascii="Arial" w:hAnsi="Arial" w:cs="Arial"/>
          <w:szCs w:val="24"/>
        </w:rPr>
        <w:t>5</w:t>
      </w:r>
      <w:r w:rsidRPr="00D302D4">
        <w:rPr>
          <w:rFonts w:ascii="Arial" w:hAnsi="Arial" w:cs="Arial"/>
          <w:szCs w:val="24"/>
        </w:rPr>
        <w:t xml:space="preserve"> </w:t>
      </w:r>
      <w:r w:rsidR="00731FC1" w:rsidRPr="00D302D4">
        <w:rPr>
          <w:rFonts w:ascii="Arial" w:hAnsi="Arial" w:cs="Arial"/>
          <w:szCs w:val="24"/>
        </w:rPr>
        <w:t>nabývá platnosti dle podpisu smluvních stran a účinnost</w:t>
      </w:r>
      <w:r w:rsidR="008B261A">
        <w:rPr>
          <w:rFonts w:ascii="Arial" w:hAnsi="Arial" w:cs="Arial"/>
          <w:szCs w:val="24"/>
        </w:rPr>
        <w:t>i</w:t>
      </w:r>
      <w:r w:rsidR="00731FC1" w:rsidRPr="00D302D4">
        <w:rPr>
          <w:rFonts w:ascii="Arial" w:hAnsi="Arial" w:cs="Arial"/>
          <w:szCs w:val="24"/>
        </w:rPr>
        <w:t xml:space="preserve"> dnem jeho uveřejnění v registru smluv dle ust. § 6 odst. 1 zákona č. 340/2015 Sb., o registru smluv.</w:t>
      </w:r>
    </w:p>
    <w:p w14:paraId="26634EE3" w14:textId="2B0329A5" w:rsidR="00866D5F" w:rsidRDefault="00866D5F" w:rsidP="00D302D4">
      <w:pPr>
        <w:tabs>
          <w:tab w:val="left" w:pos="142"/>
        </w:tabs>
        <w:spacing w:after="12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ento Dodatek č. </w:t>
      </w:r>
      <w:r w:rsidR="00636D6F">
        <w:rPr>
          <w:rFonts w:ascii="Arial" w:hAnsi="Arial" w:cs="Arial"/>
          <w:szCs w:val="24"/>
        </w:rPr>
        <w:t>5</w:t>
      </w:r>
      <w:r w:rsidRPr="00866D5F">
        <w:rPr>
          <w:rFonts w:ascii="Arial" w:hAnsi="Arial" w:cs="Arial"/>
          <w:szCs w:val="24"/>
        </w:rPr>
        <w:t xml:space="preserve"> je vyhotoven ve </w:t>
      </w:r>
      <w:r>
        <w:rPr>
          <w:rFonts w:ascii="Arial" w:hAnsi="Arial" w:cs="Arial"/>
          <w:szCs w:val="24"/>
        </w:rPr>
        <w:t>dvou</w:t>
      </w:r>
      <w:r w:rsidRPr="00866D5F">
        <w:rPr>
          <w:rFonts w:ascii="Arial" w:hAnsi="Arial" w:cs="Arial"/>
          <w:szCs w:val="24"/>
        </w:rPr>
        <w:t xml:space="preserve"> stejnopisech, z nichž jeden je určen pro </w:t>
      </w:r>
      <w:r>
        <w:rPr>
          <w:rFonts w:ascii="Arial" w:hAnsi="Arial" w:cs="Arial"/>
          <w:szCs w:val="24"/>
        </w:rPr>
        <w:t>Pronajímatele a j</w:t>
      </w:r>
      <w:r w:rsidRPr="00866D5F">
        <w:rPr>
          <w:rFonts w:ascii="Arial" w:hAnsi="Arial" w:cs="Arial"/>
          <w:szCs w:val="24"/>
        </w:rPr>
        <w:t xml:space="preserve">eden pro </w:t>
      </w:r>
      <w:r>
        <w:rPr>
          <w:rFonts w:ascii="Arial" w:hAnsi="Arial" w:cs="Arial"/>
          <w:szCs w:val="24"/>
        </w:rPr>
        <w:t>Nájemce. K</w:t>
      </w:r>
      <w:r w:rsidRPr="00866D5F">
        <w:rPr>
          <w:rFonts w:ascii="Arial" w:hAnsi="Arial" w:cs="Arial"/>
          <w:szCs w:val="24"/>
        </w:rPr>
        <w:t>aždý</w:t>
      </w:r>
      <w:r>
        <w:rPr>
          <w:rFonts w:ascii="Arial" w:hAnsi="Arial" w:cs="Arial"/>
          <w:szCs w:val="24"/>
        </w:rPr>
        <w:t xml:space="preserve"> </w:t>
      </w:r>
      <w:r w:rsidR="00A37A86">
        <w:rPr>
          <w:rFonts w:ascii="Arial" w:hAnsi="Arial" w:cs="Arial"/>
          <w:szCs w:val="24"/>
        </w:rPr>
        <w:t xml:space="preserve">z nich </w:t>
      </w:r>
      <w:r w:rsidRPr="00866D5F">
        <w:rPr>
          <w:rFonts w:ascii="Arial" w:hAnsi="Arial" w:cs="Arial"/>
          <w:szCs w:val="24"/>
        </w:rPr>
        <w:t>má platnost originálu</w:t>
      </w:r>
      <w:r>
        <w:rPr>
          <w:rFonts w:ascii="Arial" w:hAnsi="Arial" w:cs="Arial"/>
          <w:szCs w:val="24"/>
        </w:rPr>
        <w:t>.</w:t>
      </w:r>
    </w:p>
    <w:p w14:paraId="2B5DBDB1" w14:textId="3B0AB1C0" w:rsidR="00FD6EA1" w:rsidRPr="00D302D4" w:rsidRDefault="00FD6EA1" w:rsidP="00FD6EA1">
      <w:pPr>
        <w:tabs>
          <w:tab w:val="left" w:pos="142"/>
        </w:tabs>
        <w:spacing w:after="120"/>
        <w:jc w:val="both"/>
        <w:rPr>
          <w:rFonts w:ascii="Arial" w:hAnsi="Arial" w:cs="Arial"/>
          <w:szCs w:val="24"/>
        </w:rPr>
      </w:pPr>
      <w:r w:rsidRPr="00FD6EA1">
        <w:rPr>
          <w:rFonts w:ascii="Arial" w:hAnsi="Arial" w:cs="Arial"/>
          <w:szCs w:val="24"/>
        </w:rPr>
        <w:t xml:space="preserve">Smluvní strany </w:t>
      </w:r>
      <w:r w:rsidR="001E50CE">
        <w:rPr>
          <w:rFonts w:ascii="Arial" w:hAnsi="Arial" w:cs="Arial"/>
          <w:szCs w:val="24"/>
        </w:rPr>
        <w:t xml:space="preserve">si </w:t>
      </w:r>
      <w:r>
        <w:rPr>
          <w:rFonts w:ascii="Arial" w:hAnsi="Arial" w:cs="Arial"/>
          <w:szCs w:val="24"/>
        </w:rPr>
        <w:t xml:space="preserve">Dodatek č. </w:t>
      </w:r>
      <w:r w:rsidR="00636D6F">
        <w:rPr>
          <w:rFonts w:ascii="Arial" w:hAnsi="Arial" w:cs="Arial"/>
          <w:szCs w:val="24"/>
        </w:rPr>
        <w:t>5</w:t>
      </w:r>
      <w:r w:rsidRPr="00FD6EA1">
        <w:rPr>
          <w:rFonts w:ascii="Arial" w:hAnsi="Arial" w:cs="Arial"/>
          <w:szCs w:val="24"/>
        </w:rPr>
        <w:t xml:space="preserve"> přečetly, souhlasí s je</w:t>
      </w:r>
      <w:r w:rsidR="00CC11AA">
        <w:rPr>
          <w:rFonts w:ascii="Arial" w:hAnsi="Arial" w:cs="Arial"/>
          <w:szCs w:val="24"/>
        </w:rPr>
        <w:t>ho</w:t>
      </w:r>
      <w:r w:rsidRPr="00FD6EA1">
        <w:rPr>
          <w:rFonts w:ascii="Arial" w:hAnsi="Arial" w:cs="Arial"/>
          <w:szCs w:val="24"/>
        </w:rPr>
        <w:t xml:space="preserve"> obsahem a prohlašují, že nebyl sepsán v tísni ani za jinak nápadně nevýhodných podmínek. Na důkaz toho připojují své podpisy.</w:t>
      </w:r>
    </w:p>
    <w:p w14:paraId="6B08E0AF" w14:textId="77777777" w:rsidR="00B60768" w:rsidRDefault="00B60768" w:rsidP="009D5112">
      <w:pPr>
        <w:tabs>
          <w:tab w:val="left" w:pos="284"/>
        </w:tabs>
        <w:spacing w:after="120"/>
        <w:jc w:val="both"/>
        <w:rPr>
          <w:rFonts w:ascii="Arial" w:hAnsi="Arial" w:cs="Arial"/>
          <w:szCs w:val="24"/>
        </w:rPr>
      </w:pPr>
    </w:p>
    <w:p w14:paraId="3267BBB4" w14:textId="77777777" w:rsidR="002B18CA" w:rsidRDefault="002B18CA" w:rsidP="009D5112">
      <w:pPr>
        <w:tabs>
          <w:tab w:val="left" w:pos="284"/>
        </w:tabs>
        <w:spacing w:after="120"/>
        <w:jc w:val="both"/>
        <w:rPr>
          <w:rFonts w:ascii="Arial" w:hAnsi="Arial" w:cs="Arial"/>
          <w:szCs w:val="24"/>
        </w:rPr>
      </w:pPr>
    </w:p>
    <w:p w14:paraId="0FEA1CE7" w14:textId="77777777" w:rsidR="002B18CA" w:rsidRPr="005C02B8" w:rsidRDefault="002B18CA" w:rsidP="009D5112">
      <w:pPr>
        <w:tabs>
          <w:tab w:val="left" w:pos="284"/>
        </w:tabs>
        <w:spacing w:after="120"/>
        <w:jc w:val="both"/>
        <w:rPr>
          <w:rFonts w:ascii="Arial" w:hAnsi="Arial" w:cs="Arial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3"/>
      </w:tblGrid>
      <w:tr w:rsidR="001D1DF4" w:rsidRPr="009B1F47" w14:paraId="194D8E80" w14:textId="77777777" w:rsidTr="00C237B9">
        <w:tc>
          <w:tcPr>
            <w:tcW w:w="4531" w:type="dxa"/>
          </w:tcPr>
          <w:p w14:paraId="00FFE120" w14:textId="3DBE8A64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  <w:r w:rsidRPr="009B1F47">
              <w:rPr>
                <w:rFonts w:ascii="Arial" w:hAnsi="Arial" w:cs="Arial"/>
                <w:szCs w:val="24"/>
              </w:rPr>
              <w:t>V Praze dne</w:t>
            </w:r>
            <w:r w:rsidR="00275232" w:rsidRPr="009B1F47">
              <w:rPr>
                <w:rFonts w:ascii="Arial" w:hAnsi="Arial" w:cs="Arial"/>
                <w:szCs w:val="24"/>
              </w:rPr>
              <w:t xml:space="preserve"> </w:t>
            </w:r>
            <w:r w:rsidR="00085444">
              <w:rPr>
                <w:rFonts w:ascii="Arial" w:hAnsi="Arial" w:cs="Arial"/>
                <w:szCs w:val="24"/>
              </w:rPr>
              <w:t>27.3.2024</w:t>
            </w:r>
          </w:p>
        </w:tc>
        <w:tc>
          <w:tcPr>
            <w:tcW w:w="4533" w:type="dxa"/>
          </w:tcPr>
          <w:p w14:paraId="736C3581" w14:textId="5B101D57" w:rsidR="001D1DF4" w:rsidRPr="009B1F47" w:rsidRDefault="001D1DF4" w:rsidP="001D1DF4">
            <w:pPr>
              <w:ind w:firstLine="880"/>
              <w:rPr>
                <w:rFonts w:ascii="Arial" w:hAnsi="Arial" w:cs="Arial"/>
                <w:szCs w:val="24"/>
              </w:rPr>
            </w:pPr>
            <w:r w:rsidRPr="009B1F47">
              <w:rPr>
                <w:rFonts w:ascii="Arial" w:hAnsi="Arial" w:cs="Arial"/>
                <w:szCs w:val="24"/>
              </w:rPr>
              <w:t>V Praze dne</w:t>
            </w:r>
            <w:r w:rsidR="00275232" w:rsidRPr="009B1F47">
              <w:rPr>
                <w:rFonts w:ascii="Arial" w:hAnsi="Arial" w:cs="Arial"/>
                <w:szCs w:val="24"/>
              </w:rPr>
              <w:t xml:space="preserve"> </w:t>
            </w:r>
            <w:r w:rsidR="00085444">
              <w:rPr>
                <w:rFonts w:ascii="Arial" w:hAnsi="Arial" w:cs="Arial"/>
                <w:szCs w:val="24"/>
              </w:rPr>
              <w:t>19.3.2024</w:t>
            </w:r>
          </w:p>
        </w:tc>
      </w:tr>
      <w:tr w:rsidR="001D1DF4" w:rsidRPr="009B1F47" w14:paraId="7731809D" w14:textId="77777777" w:rsidTr="00C237B9">
        <w:tc>
          <w:tcPr>
            <w:tcW w:w="4531" w:type="dxa"/>
          </w:tcPr>
          <w:p w14:paraId="4F609473" w14:textId="77777777" w:rsidR="001D1DF4" w:rsidRPr="009B1F47" w:rsidRDefault="001D1DF4" w:rsidP="00CA7C09">
            <w:pPr>
              <w:rPr>
                <w:rFonts w:ascii="Arial" w:hAnsi="Arial" w:cs="Arial"/>
                <w:szCs w:val="24"/>
                <w:highlight w:val="yellow"/>
              </w:rPr>
            </w:pPr>
          </w:p>
        </w:tc>
        <w:tc>
          <w:tcPr>
            <w:tcW w:w="4533" w:type="dxa"/>
          </w:tcPr>
          <w:p w14:paraId="472BD259" w14:textId="77777777" w:rsidR="001D1DF4" w:rsidRPr="009B1F47" w:rsidRDefault="001D1DF4" w:rsidP="00CA7C09">
            <w:pPr>
              <w:rPr>
                <w:rFonts w:ascii="Arial" w:hAnsi="Arial" w:cs="Arial"/>
                <w:szCs w:val="24"/>
                <w:highlight w:val="yellow"/>
              </w:rPr>
            </w:pPr>
          </w:p>
        </w:tc>
      </w:tr>
      <w:tr w:rsidR="001D1DF4" w:rsidRPr="009B1F47" w14:paraId="2F7DEFE6" w14:textId="77777777" w:rsidTr="00C237B9">
        <w:tc>
          <w:tcPr>
            <w:tcW w:w="4531" w:type="dxa"/>
          </w:tcPr>
          <w:p w14:paraId="411FF089" w14:textId="77A98400" w:rsidR="001D1DF4" w:rsidRPr="009B1F47" w:rsidRDefault="001D1DF4" w:rsidP="00732859">
            <w:pPr>
              <w:rPr>
                <w:rFonts w:ascii="Arial" w:hAnsi="Arial" w:cs="Arial"/>
                <w:szCs w:val="24"/>
              </w:rPr>
            </w:pPr>
            <w:r w:rsidRPr="009B1F47">
              <w:rPr>
                <w:rFonts w:ascii="Arial" w:hAnsi="Arial" w:cs="Arial"/>
                <w:szCs w:val="24"/>
              </w:rPr>
              <w:t xml:space="preserve">Za </w:t>
            </w:r>
            <w:r w:rsidR="00D302D4" w:rsidRPr="009B1F47">
              <w:rPr>
                <w:rFonts w:ascii="Arial" w:hAnsi="Arial" w:cs="Arial"/>
                <w:szCs w:val="24"/>
              </w:rPr>
              <w:t>Pronajímatele</w:t>
            </w:r>
          </w:p>
        </w:tc>
        <w:tc>
          <w:tcPr>
            <w:tcW w:w="4533" w:type="dxa"/>
          </w:tcPr>
          <w:p w14:paraId="015B8806" w14:textId="25E213C2" w:rsidR="001D1DF4" w:rsidRPr="009B1F47" w:rsidRDefault="001D1DF4" w:rsidP="00732859">
            <w:pPr>
              <w:ind w:firstLine="880"/>
              <w:rPr>
                <w:rFonts w:ascii="Arial" w:hAnsi="Arial" w:cs="Arial"/>
                <w:szCs w:val="24"/>
              </w:rPr>
            </w:pPr>
            <w:r w:rsidRPr="009B1F47">
              <w:rPr>
                <w:rFonts w:ascii="Arial" w:hAnsi="Arial" w:cs="Arial"/>
                <w:szCs w:val="24"/>
              </w:rPr>
              <w:t xml:space="preserve">Za </w:t>
            </w:r>
            <w:r w:rsidR="00D302D4" w:rsidRPr="009B1F47">
              <w:rPr>
                <w:rFonts w:ascii="Arial" w:hAnsi="Arial" w:cs="Arial"/>
                <w:szCs w:val="24"/>
              </w:rPr>
              <w:t>Nájemce</w:t>
            </w:r>
          </w:p>
        </w:tc>
      </w:tr>
      <w:tr w:rsidR="001D1DF4" w:rsidRPr="009B1F47" w14:paraId="66797FF9" w14:textId="77777777" w:rsidTr="00C237B9">
        <w:tc>
          <w:tcPr>
            <w:tcW w:w="4531" w:type="dxa"/>
          </w:tcPr>
          <w:p w14:paraId="0D691A5C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533" w:type="dxa"/>
          </w:tcPr>
          <w:p w14:paraId="1424E533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</w:tr>
      <w:tr w:rsidR="001D1DF4" w:rsidRPr="009B1F47" w14:paraId="73FB8040" w14:textId="77777777" w:rsidTr="00C237B9">
        <w:tc>
          <w:tcPr>
            <w:tcW w:w="4531" w:type="dxa"/>
          </w:tcPr>
          <w:p w14:paraId="5E2F5C9E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533" w:type="dxa"/>
          </w:tcPr>
          <w:p w14:paraId="5A0103CC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</w:tr>
      <w:tr w:rsidR="001D1DF4" w:rsidRPr="009B1F47" w14:paraId="4460CB06" w14:textId="77777777" w:rsidTr="00C237B9">
        <w:tc>
          <w:tcPr>
            <w:tcW w:w="4531" w:type="dxa"/>
          </w:tcPr>
          <w:p w14:paraId="10288696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533" w:type="dxa"/>
          </w:tcPr>
          <w:p w14:paraId="7DBFDBD1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</w:tr>
      <w:tr w:rsidR="001D1DF4" w:rsidRPr="009B1F47" w14:paraId="2935FD6E" w14:textId="77777777" w:rsidTr="00C237B9">
        <w:tc>
          <w:tcPr>
            <w:tcW w:w="4531" w:type="dxa"/>
          </w:tcPr>
          <w:p w14:paraId="505986D0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533" w:type="dxa"/>
          </w:tcPr>
          <w:p w14:paraId="1595A70B" w14:textId="7777777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</w:p>
        </w:tc>
      </w:tr>
      <w:tr w:rsidR="001D1DF4" w:rsidRPr="009B1F47" w14:paraId="7D6F66E6" w14:textId="77777777" w:rsidTr="00C237B9">
        <w:tc>
          <w:tcPr>
            <w:tcW w:w="4531" w:type="dxa"/>
          </w:tcPr>
          <w:p w14:paraId="174833CA" w14:textId="2A054C47" w:rsidR="001D1DF4" w:rsidRPr="009B1F47" w:rsidRDefault="001D1DF4" w:rsidP="00CA7C09">
            <w:pPr>
              <w:rPr>
                <w:rFonts w:ascii="Arial" w:hAnsi="Arial" w:cs="Arial"/>
                <w:szCs w:val="24"/>
              </w:rPr>
            </w:pPr>
            <w:r w:rsidRPr="009B1F47">
              <w:rPr>
                <w:rFonts w:ascii="Arial" w:hAnsi="Arial" w:cs="Arial"/>
                <w:szCs w:val="24"/>
              </w:rPr>
              <w:t>…………………………</w:t>
            </w:r>
          </w:p>
        </w:tc>
        <w:tc>
          <w:tcPr>
            <w:tcW w:w="4533" w:type="dxa"/>
          </w:tcPr>
          <w:p w14:paraId="47F78328" w14:textId="034DF620" w:rsidR="001D1DF4" w:rsidRPr="009B1F47" w:rsidRDefault="00E0624C" w:rsidP="00E0624C">
            <w:pPr>
              <w:rPr>
                <w:rFonts w:ascii="Arial" w:hAnsi="Arial" w:cs="Arial"/>
                <w:szCs w:val="24"/>
              </w:rPr>
            </w:pPr>
            <w:r w:rsidRPr="009B1F47">
              <w:rPr>
                <w:rFonts w:ascii="Arial" w:hAnsi="Arial" w:cs="Arial"/>
                <w:szCs w:val="24"/>
              </w:rPr>
              <w:t xml:space="preserve">        </w:t>
            </w:r>
            <w:r w:rsidR="001D1DF4" w:rsidRPr="009B1F47">
              <w:rPr>
                <w:rFonts w:ascii="Arial" w:hAnsi="Arial" w:cs="Arial"/>
                <w:szCs w:val="24"/>
              </w:rPr>
              <w:t>…………………………</w:t>
            </w:r>
          </w:p>
        </w:tc>
      </w:tr>
      <w:tr w:rsidR="000823AC" w:rsidRPr="009B1F47" w14:paraId="22FD196A" w14:textId="77777777" w:rsidTr="00C237B9">
        <w:tc>
          <w:tcPr>
            <w:tcW w:w="4531" w:type="dxa"/>
          </w:tcPr>
          <w:p w14:paraId="4EB007EF" w14:textId="77777777" w:rsidR="000823AC" w:rsidRPr="009B1F47" w:rsidRDefault="000823AC" w:rsidP="000823AC">
            <w:pPr>
              <w:rPr>
                <w:rFonts w:ascii="Arial" w:hAnsi="Arial" w:cs="Arial"/>
                <w:b/>
                <w:bCs/>
                <w:szCs w:val="24"/>
              </w:rPr>
            </w:pPr>
            <w:r w:rsidRPr="009B1F47">
              <w:rPr>
                <w:rFonts w:ascii="Arial" w:hAnsi="Arial" w:cs="Arial"/>
                <w:b/>
                <w:bCs/>
                <w:szCs w:val="24"/>
              </w:rPr>
              <w:t>Mgr. Pavel Škeřík</w:t>
            </w:r>
          </w:p>
          <w:p w14:paraId="665E3CF8" w14:textId="12F9AAA9" w:rsidR="000823AC" w:rsidRPr="009B1F47" w:rsidRDefault="000823AC" w:rsidP="000823AC">
            <w:pPr>
              <w:rPr>
                <w:rFonts w:ascii="Arial" w:hAnsi="Arial" w:cs="Arial"/>
                <w:szCs w:val="24"/>
              </w:rPr>
            </w:pPr>
            <w:r w:rsidRPr="009B1F47">
              <w:rPr>
                <w:rFonts w:ascii="Arial" w:hAnsi="Arial" w:cs="Arial"/>
                <w:szCs w:val="24"/>
              </w:rPr>
              <w:t xml:space="preserve">ředitel Sekce </w:t>
            </w:r>
            <w:r w:rsidR="00636D6F">
              <w:rPr>
                <w:rFonts w:ascii="Arial" w:hAnsi="Arial" w:cs="Arial"/>
                <w:szCs w:val="24"/>
              </w:rPr>
              <w:t>ekonomické a ICT</w:t>
            </w:r>
          </w:p>
          <w:p w14:paraId="35CB8FCC" w14:textId="4855F2C7" w:rsidR="000823AC" w:rsidRPr="00636D6F" w:rsidRDefault="000823AC" w:rsidP="000823AC">
            <w:pPr>
              <w:rPr>
                <w:rFonts w:ascii="Arial" w:hAnsi="Arial" w:cs="Arial"/>
                <w:b/>
                <w:bCs/>
                <w:szCs w:val="24"/>
              </w:rPr>
            </w:pPr>
            <w:r w:rsidRPr="00636D6F">
              <w:rPr>
                <w:rFonts w:ascii="Arial" w:hAnsi="Arial" w:cs="Arial"/>
                <w:b/>
                <w:bCs/>
                <w:szCs w:val="24"/>
              </w:rPr>
              <w:t>Státní pozemkový úřad</w:t>
            </w:r>
          </w:p>
        </w:tc>
        <w:tc>
          <w:tcPr>
            <w:tcW w:w="4533" w:type="dxa"/>
          </w:tcPr>
          <w:p w14:paraId="6AC41351" w14:textId="056169A3" w:rsidR="000823AC" w:rsidRPr="00636D6F" w:rsidRDefault="0048751C" w:rsidP="000823AC">
            <w:pPr>
              <w:pStyle w:val="TSTextlnkuslovan"/>
              <w:spacing w:after="0" w:line="240" w:lineRule="auto"/>
              <w:ind w:left="792" w:hanging="225"/>
              <w:jc w:val="both"/>
              <w:rPr>
                <w:rFonts w:cs="Arial"/>
                <w:b/>
                <w:bCs/>
                <w:snapToGrid w:val="0"/>
                <w:sz w:val="24"/>
                <w:lang w:val="cs-CZ"/>
              </w:rPr>
            </w:pPr>
            <w:r w:rsidRPr="00636D6F">
              <w:rPr>
                <w:rFonts w:cs="Arial"/>
                <w:b/>
                <w:bCs/>
                <w:sz w:val="24"/>
                <w:lang w:val="cs-CZ"/>
              </w:rPr>
              <w:t xml:space="preserve">   </w:t>
            </w:r>
            <w:r w:rsidR="008E5898">
              <w:rPr>
                <w:rFonts w:cs="Arial"/>
                <w:b/>
                <w:bCs/>
                <w:sz w:val="24"/>
                <w:lang w:val="cs-CZ"/>
              </w:rPr>
              <w:t>xxx</w:t>
            </w:r>
          </w:p>
          <w:p w14:paraId="321406DD" w14:textId="1B088C9D" w:rsidR="000823AC" w:rsidRDefault="000823AC" w:rsidP="000823AC">
            <w:pPr>
              <w:pStyle w:val="TSTextlnkuslovan"/>
              <w:spacing w:after="0" w:line="240" w:lineRule="auto"/>
              <w:ind w:left="792" w:hanging="225"/>
              <w:jc w:val="both"/>
              <w:rPr>
                <w:rFonts w:cs="Arial"/>
                <w:snapToGrid w:val="0"/>
                <w:sz w:val="24"/>
              </w:rPr>
            </w:pPr>
            <w:r w:rsidRPr="009B1F47">
              <w:rPr>
                <w:rFonts w:cs="Arial"/>
                <w:snapToGrid w:val="0"/>
                <w:sz w:val="24"/>
                <w:lang w:val="cs-CZ"/>
              </w:rPr>
              <w:t xml:space="preserve">    </w:t>
            </w:r>
            <w:r w:rsidR="008E5898">
              <w:rPr>
                <w:rFonts w:cs="Arial"/>
                <w:snapToGrid w:val="0"/>
                <w:sz w:val="24"/>
                <w:lang w:val="cs-CZ"/>
              </w:rPr>
              <w:t>xxx</w:t>
            </w:r>
          </w:p>
          <w:p w14:paraId="76EE17C8" w14:textId="01581C87" w:rsidR="007867BB" w:rsidRPr="005C02B8" w:rsidRDefault="007867BB" w:rsidP="007867BB">
            <w:pPr>
              <w:jc w:val="both"/>
              <w:rPr>
                <w:rFonts w:ascii="Arial" w:hAnsi="Arial" w:cs="Arial"/>
                <w:b/>
                <w:bCs/>
                <w:snapToGrid w:val="0"/>
              </w:rPr>
            </w:pPr>
            <w:r>
              <w:rPr>
                <w:rFonts w:ascii="Arial" w:hAnsi="Arial" w:cs="Arial"/>
                <w:b/>
                <w:bCs/>
                <w:snapToGrid w:val="0"/>
              </w:rPr>
              <w:t xml:space="preserve">            </w:t>
            </w:r>
            <w:r w:rsidRPr="005C02B8">
              <w:rPr>
                <w:rFonts w:ascii="Arial" w:hAnsi="Arial" w:cs="Arial"/>
                <w:b/>
                <w:bCs/>
                <w:snapToGrid w:val="0"/>
              </w:rPr>
              <w:t>Vantage Towers s.r.o.</w:t>
            </w:r>
          </w:p>
          <w:p w14:paraId="44720706" w14:textId="77777777" w:rsidR="007867BB" w:rsidRPr="009B1F47" w:rsidRDefault="007867BB" w:rsidP="000823AC">
            <w:pPr>
              <w:pStyle w:val="TSTextlnkuslovan"/>
              <w:spacing w:after="0" w:line="240" w:lineRule="auto"/>
              <w:ind w:left="792" w:hanging="225"/>
              <w:jc w:val="both"/>
              <w:rPr>
                <w:rFonts w:cs="Arial"/>
                <w:snapToGrid w:val="0"/>
                <w:sz w:val="24"/>
              </w:rPr>
            </w:pPr>
          </w:p>
          <w:p w14:paraId="7D6C386E" w14:textId="56DCDB74" w:rsidR="000823AC" w:rsidRDefault="000823AC" w:rsidP="000823AC">
            <w:pPr>
              <w:pStyle w:val="TSTextlnkuslovan"/>
              <w:spacing w:after="0" w:line="240" w:lineRule="auto"/>
              <w:ind w:left="792" w:hanging="225"/>
              <w:jc w:val="both"/>
              <w:rPr>
                <w:rFonts w:cs="Arial"/>
                <w:snapToGrid w:val="0"/>
                <w:sz w:val="24"/>
              </w:rPr>
            </w:pPr>
          </w:p>
          <w:p w14:paraId="57CC8C4E" w14:textId="77777777" w:rsidR="005F4A6A" w:rsidRPr="009B1F47" w:rsidRDefault="005F4A6A" w:rsidP="005F4A6A">
            <w:pPr>
              <w:pStyle w:val="TSTextlnkuslovan"/>
              <w:spacing w:after="0" w:line="240" w:lineRule="auto"/>
              <w:jc w:val="both"/>
              <w:rPr>
                <w:rFonts w:cs="Arial"/>
                <w:snapToGrid w:val="0"/>
                <w:sz w:val="24"/>
              </w:rPr>
            </w:pPr>
          </w:p>
          <w:p w14:paraId="641B0E6F" w14:textId="39D7287C" w:rsidR="00A37A86" w:rsidRDefault="009B1F47" w:rsidP="00A37A86">
            <w:pPr>
              <w:pStyle w:val="TSTextlnkuslovan"/>
              <w:spacing w:after="0" w:line="240" w:lineRule="auto"/>
              <w:ind w:left="792" w:hanging="225"/>
              <w:jc w:val="both"/>
              <w:rPr>
                <w:rFonts w:cs="Arial"/>
                <w:b/>
                <w:bCs/>
                <w:sz w:val="24"/>
                <w:highlight w:val="yellow"/>
              </w:rPr>
            </w:pPr>
            <w:r>
              <w:rPr>
                <w:rFonts w:cs="Arial"/>
                <w:sz w:val="24"/>
                <w:lang w:val="cs-CZ"/>
              </w:rPr>
              <w:t xml:space="preserve">  </w:t>
            </w:r>
          </w:p>
          <w:p w14:paraId="5D5863E4" w14:textId="741BA879" w:rsidR="00A37A86" w:rsidRPr="009B1F47" w:rsidRDefault="00A37A86" w:rsidP="00A37A86">
            <w:pPr>
              <w:pStyle w:val="TSTextlnkuslovan"/>
              <w:spacing w:after="0" w:line="240" w:lineRule="auto"/>
              <w:ind w:left="792" w:hanging="225"/>
              <w:jc w:val="both"/>
              <w:rPr>
                <w:rFonts w:cs="Arial"/>
                <w:b/>
                <w:bCs/>
                <w:sz w:val="24"/>
                <w:highlight w:val="yellow"/>
                <w:lang w:val="cs-CZ"/>
              </w:rPr>
            </w:pPr>
          </w:p>
        </w:tc>
      </w:tr>
      <w:tr w:rsidR="0048751C" w:rsidRPr="009B1F47" w14:paraId="1FF309A1" w14:textId="77777777" w:rsidTr="00C237B9">
        <w:tc>
          <w:tcPr>
            <w:tcW w:w="4531" w:type="dxa"/>
          </w:tcPr>
          <w:p w14:paraId="11BE3CA3" w14:textId="77777777" w:rsidR="0048751C" w:rsidRPr="009B1F47" w:rsidRDefault="0048751C" w:rsidP="000823AC">
            <w:pPr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533" w:type="dxa"/>
          </w:tcPr>
          <w:p w14:paraId="4A28F2AF" w14:textId="77777777" w:rsidR="0048751C" w:rsidRDefault="0048751C" w:rsidP="000823AC">
            <w:pPr>
              <w:pStyle w:val="TSTextlnkuslovan"/>
              <w:spacing w:after="0" w:line="240" w:lineRule="auto"/>
              <w:ind w:left="792" w:hanging="225"/>
              <w:jc w:val="both"/>
              <w:rPr>
                <w:rFonts w:cs="Arial"/>
                <w:sz w:val="24"/>
                <w:lang w:val="cs-CZ"/>
              </w:rPr>
            </w:pPr>
          </w:p>
        </w:tc>
      </w:tr>
    </w:tbl>
    <w:p w14:paraId="6D4D7AF6" w14:textId="520CA362" w:rsidR="00275232" w:rsidRPr="00BD44B9" w:rsidRDefault="00275232" w:rsidP="000823AC">
      <w:pPr>
        <w:rPr>
          <w:rFonts w:ascii="Arial" w:hAnsi="Arial" w:cs="Arial"/>
          <w:szCs w:val="24"/>
        </w:rPr>
      </w:pPr>
    </w:p>
    <w:sectPr w:rsidR="00275232" w:rsidRPr="00BD44B9" w:rsidSect="00B54E5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617F3" w14:textId="77777777" w:rsidR="00EC20D5" w:rsidRDefault="00EC20D5" w:rsidP="00B54F08">
      <w:r>
        <w:separator/>
      </w:r>
    </w:p>
  </w:endnote>
  <w:endnote w:type="continuationSeparator" w:id="0">
    <w:p w14:paraId="2FF86F0D" w14:textId="77777777" w:rsidR="00EC20D5" w:rsidRDefault="00EC20D5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3D6D" w14:textId="1D3BA0E4" w:rsidR="005C62BC" w:rsidRDefault="00186667">
    <w:pPr>
      <w:pStyle w:val="Zpat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397FA69" wp14:editId="794997EF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1bda4cf6a7ba1df39b9abbb8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ED08F31" w14:textId="2C8DA965" w:rsidR="00186667" w:rsidRPr="00186667" w:rsidRDefault="00731E09" w:rsidP="00186667">
                          <w:pPr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97FA69" id="_x0000_t202" coordsize="21600,21600" o:spt="202" path="m,l,21600r21600,l21600,xe">
              <v:stroke joinstyle="miter"/>
              <v:path gradientshapeok="t" o:connecttype="rect"/>
            </v:shapetype>
            <v:shape id="MSIPCM1bda4cf6a7ba1df39b9abbb8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pgX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" o:allowincell="f" filled="f" stroked="f" strokeweight=".5pt">
              <v:textbox inset="20pt,0,,0">
                <w:txbxContent>
                  <w:p w14:paraId="2ED08F31" w14:textId="2C8DA965" w:rsidR="00186667" w:rsidRPr="00186667" w:rsidRDefault="00731E09" w:rsidP="00186667">
                    <w:pPr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672073398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5C62BC">
              <w:t xml:space="preserve">Stránka </w:t>
            </w:r>
            <w:r w:rsidR="005C62BC">
              <w:rPr>
                <w:b/>
                <w:bCs/>
                <w:szCs w:val="24"/>
              </w:rPr>
              <w:fldChar w:fldCharType="begin"/>
            </w:r>
            <w:r w:rsidR="005C62BC">
              <w:rPr>
                <w:b/>
                <w:bCs/>
              </w:rPr>
              <w:instrText>PAGE</w:instrText>
            </w:r>
            <w:r w:rsidR="005C62BC">
              <w:rPr>
                <w:b/>
                <w:bCs/>
                <w:szCs w:val="24"/>
              </w:rPr>
              <w:fldChar w:fldCharType="separate"/>
            </w:r>
            <w:r w:rsidR="00C237B9">
              <w:rPr>
                <w:b/>
                <w:bCs/>
                <w:noProof/>
              </w:rPr>
              <w:t>2</w:t>
            </w:r>
            <w:r w:rsidR="005C62BC">
              <w:rPr>
                <w:b/>
                <w:bCs/>
                <w:szCs w:val="24"/>
              </w:rPr>
              <w:fldChar w:fldCharType="end"/>
            </w:r>
            <w:r w:rsidR="005C62BC">
              <w:t xml:space="preserve"> z </w:t>
            </w:r>
            <w:r w:rsidR="005C62BC">
              <w:rPr>
                <w:b/>
                <w:bCs/>
                <w:szCs w:val="24"/>
              </w:rPr>
              <w:fldChar w:fldCharType="begin"/>
            </w:r>
            <w:r w:rsidR="005C62BC">
              <w:rPr>
                <w:b/>
                <w:bCs/>
              </w:rPr>
              <w:instrText>NUMPAGES</w:instrText>
            </w:r>
            <w:r w:rsidR="005C62BC">
              <w:rPr>
                <w:b/>
                <w:bCs/>
                <w:szCs w:val="24"/>
              </w:rPr>
              <w:fldChar w:fldCharType="separate"/>
            </w:r>
            <w:r w:rsidR="00C237B9">
              <w:rPr>
                <w:b/>
                <w:bCs/>
                <w:noProof/>
              </w:rPr>
              <w:t>7</w:t>
            </w:r>
            <w:r w:rsidR="005C62BC"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14:paraId="6D94530A" w14:textId="77777777" w:rsidR="005C62BC" w:rsidRDefault="005C62B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F68CA" w14:textId="77777777" w:rsidR="00EC20D5" w:rsidRDefault="00EC20D5" w:rsidP="00B54F08">
      <w:r>
        <w:separator/>
      </w:r>
    </w:p>
  </w:footnote>
  <w:footnote w:type="continuationSeparator" w:id="0">
    <w:p w14:paraId="778352D0" w14:textId="77777777" w:rsidR="00EC20D5" w:rsidRDefault="00EC20D5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7C705" w14:textId="0BFB8CF6" w:rsidR="005C62BC" w:rsidRPr="009B1F47" w:rsidRDefault="00B54E5F" w:rsidP="00F7455D">
    <w:pPr>
      <w:pStyle w:val="Zhlav"/>
      <w:jc w:val="right"/>
      <w:rPr>
        <w:rFonts w:ascii="Arial" w:hAnsi="Arial" w:cs="Arial"/>
      </w:rPr>
    </w:pPr>
    <w:r w:rsidRPr="009B1F47">
      <w:rPr>
        <w:rFonts w:ascii="Arial" w:hAnsi="Arial" w:cs="Arial"/>
      </w:rPr>
      <w:t xml:space="preserve">Č.j. </w:t>
    </w:r>
    <w:r w:rsidR="0029064B" w:rsidRPr="0029064B">
      <w:rPr>
        <w:rFonts w:ascii="Arial" w:hAnsi="Arial" w:cs="Arial"/>
      </w:rPr>
      <w:t>SPU 102945/2024</w:t>
    </w:r>
  </w:p>
  <w:p w14:paraId="63F66A1B" w14:textId="32928BDF" w:rsidR="00B54E5F" w:rsidRDefault="00B54E5F" w:rsidP="00F7455D">
    <w:pPr>
      <w:pStyle w:val="Zhlav"/>
      <w:jc w:val="right"/>
      <w:rPr>
        <w:rFonts w:ascii="Arial" w:hAnsi="Arial" w:cs="Arial"/>
      </w:rPr>
    </w:pPr>
    <w:r w:rsidRPr="009B1F47">
      <w:rPr>
        <w:rFonts w:ascii="Arial" w:hAnsi="Arial" w:cs="Arial"/>
      </w:rPr>
      <w:t>UID:</w:t>
    </w:r>
    <w:r w:rsidR="009B1F47" w:rsidRPr="009B1F47">
      <w:t xml:space="preserve"> </w:t>
    </w:r>
    <w:r w:rsidR="0029064B" w:rsidRPr="0029064B">
      <w:t>spuess92099af2</w:t>
    </w:r>
  </w:p>
  <w:p w14:paraId="31BAE88E" w14:textId="3C6C949A" w:rsidR="005C62BC" w:rsidRDefault="00A37A86" w:rsidP="00A37A86">
    <w:pPr>
      <w:pStyle w:val="Zhlav"/>
      <w:jc w:val="right"/>
    </w:pPr>
    <w:r w:rsidRPr="005C3D89">
      <w:rPr>
        <w:rFonts w:ascii="Arial" w:hAnsi="Arial" w:cs="Arial"/>
      </w:rPr>
      <w:t>Vantage Towers s.r.o.:</w:t>
    </w:r>
    <w:r w:rsidR="00731E09" w:rsidRPr="005C3D89">
      <w:t xml:space="preserve"> </w:t>
    </w:r>
    <w:r w:rsidR="00731E09" w:rsidRPr="005C3D89">
      <w:rPr>
        <w:rFonts w:ascii="Arial" w:hAnsi="Arial" w:cs="Arial"/>
      </w:rPr>
      <w:t>20145E</w:t>
    </w:r>
  </w:p>
  <w:p w14:paraId="6A784BFA" w14:textId="77777777" w:rsidR="005C62BC" w:rsidRDefault="005C62B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52C13"/>
    <w:multiLevelType w:val="hybridMultilevel"/>
    <w:tmpl w:val="7A404BB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18290D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05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3" w:tplc="24AE85F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097D1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7D63D1"/>
    <w:multiLevelType w:val="hybridMultilevel"/>
    <w:tmpl w:val="48368E40"/>
    <w:lvl w:ilvl="0" w:tplc="5D40BBB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5738A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26F5C99"/>
    <w:multiLevelType w:val="hybridMultilevel"/>
    <w:tmpl w:val="3B9080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A4CD9"/>
    <w:multiLevelType w:val="multilevel"/>
    <w:tmpl w:val="44328A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8F35A3F"/>
    <w:multiLevelType w:val="hybridMultilevel"/>
    <w:tmpl w:val="CE369A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31FDE"/>
    <w:multiLevelType w:val="multilevel"/>
    <w:tmpl w:val="A28C3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D2C53A8"/>
    <w:multiLevelType w:val="multilevel"/>
    <w:tmpl w:val="5082F75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3BC1AAA"/>
    <w:multiLevelType w:val="hybridMultilevel"/>
    <w:tmpl w:val="66EAAA90"/>
    <w:lvl w:ilvl="0" w:tplc="0405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0" w15:restartNumberingAfterBreak="0">
    <w:nsid w:val="280037A0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87C64AC"/>
    <w:multiLevelType w:val="multilevel"/>
    <w:tmpl w:val="524CA0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91F43B4"/>
    <w:multiLevelType w:val="multilevel"/>
    <w:tmpl w:val="DF6A702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A391453"/>
    <w:multiLevelType w:val="multilevel"/>
    <w:tmpl w:val="5082F75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B1E48E0"/>
    <w:multiLevelType w:val="multilevel"/>
    <w:tmpl w:val="DBA25A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63722ED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B2C450D"/>
    <w:multiLevelType w:val="hybridMultilevel"/>
    <w:tmpl w:val="F6D29B96"/>
    <w:lvl w:ilvl="0" w:tplc="FC1C41F0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502D0E6D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4606C3"/>
    <w:multiLevelType w:val="multilevel"/>
    <w:tmpl w:val="BAC806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84110C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EF65049"/>
    <w:multiLevelType w:val="multilevel"/>
    <w:tmpl w:val="EB9C75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20E0EDA"/>
    <w:multiLevelType w:val="hybridMultilevel"/>
    <w:tmpl w:val="D46490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487E59"/>
    <w:multiLevelType w:val="hybridMultilevel"/>
    <w:tmpl w:val="0456D43C"/>
    <w:lvl w:ilvl="0" w:tplc="4BEC2780">
      <w:start w:val="1"/>
      <w:numFmt w:val="decimal"/>
      <w:pStyle w:val="Nadpis3"/>
      <w:lvlText w:val="%1.1."/>
      <w:lvlJc w:val="center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78710C"/>
    <w:multiLevelType w:val="multilevel"/>
    <w:tmpl w:val="EB9C75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0984948"/>
    <w:multiLevelType w:val="multilevel"/>
    <w:tmpl w:val="DF6A702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0C63B5B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4DE3F06"/>
    <w:multiLevelType w:val="hybridMultilevel"/>
    <w:tmpl w:val="0E369B8E"/>
    <w:lvl w:ilvl="0" w:tplc="31F6214E">
      <w:start w:val="1"/>
      <w:numFmt w:val="bullet"/>
      <w:lvlText w:val="-"/>
      <w:lvlJc w:val="left"/>
      <w:pPr>
        <w:ind w:left="1146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78C87021"/>
    <w:multiLevelType w:val="multilevel"/>
    <w:tmpl w:val="25E41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AB0015D"/>
    <w:multiLevelType w:val="hybridMultilevel"/>
    <w:tmpl w:val="4866D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9B2D6A"/>
    <w:multiLevelType w:val="multilevel"/>
    <w:tmpl w:val="DF6A702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F246294"/>
    <w:multiLevelType w:val="multilevel"/>
    <w:tmpl w:val="DF6A702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FAE1534"/>
    <w:multiLevelType w:val="hybridMultilevel"/>
    <w:tmpl w:val="5F9E9B5A"/>
    <w:lvl w:ilvl="0" w:tplc="23468A34">
      <w:start w:val="1"/>
      <w:numFmt w:val="lowerLetter"/>
      <w:lvlText w:val="%1)"/>
      <w:lvlJc w:val="left"/>
      <w:pPr>
        <w:ind w:left="79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12" w:hanging="360"/>
      </w:pPr>
    </w:lvl>
    <w:lvl w:ilvl="2" w:tplc="0405001B" w:tentative="1">
      <w:start w:val="1"/>
      <w:numFmt w:val="lowerRoman"/>
      <w:lvlText w:val="%3."/>
      <w:lvlJc w:val="right"/>
      <w:pPr>
        <w:ind w:left="2232" w:hanging="180"/>
      </w:pPr>
    </w:lvl>
    <w:lvl w:ilvl="3" w:tplc="0405000F" w:tentative="1">
      <w:start w:val="1"/>
      <w:numFmt w:val="decimal"/>
      <w:lvlText w:val="%4."/>
      <w:lvlJc w:val="left"/>
      <w:pPr>
        <w:ind w:left="2952" w:hanging="360"/>
      </w:pPr>
    </w:lvl>
    <w:lvl w:ilvl="4" w:tplc="04050019" w:tentative="1">
      <w:start w:val="1"/>
      <w:numFmt w:val="lowerLetter"/>
      <w:lvlText w:val="%5."/>
      <w:lvlJc w:val="left"/>
      <w:pPr>
        <w:ind w:left="3672" w:hanging="360"/>
      </w:pPr>
    </w:lvl>
    <w:lvl w:ilvl="5" w:tplc="0405001B" w:tentative="1">
      <w:start w:val="1"/>
      <w:numFmt w:val="lowerRoman"/>
      <w:lvlText w:val="%6."/>
      <w:lvlJc w:val="right"/>
      <w:pPr>
        <w:ind w:left="4392" w:hanging="180"/>
      </w:pPr>
    </w:lvl>
    <w:lvl w:ilvl="6" w:tplc="0405000F" w:tentative="1">
      <w:start w:val="1"/>
      <w:numFmt w:val="decimal"/>
      <w:lvlText w:val="%7."/>
      <w:lvlJc w:val="left"/>
      <w:pPr>
        <w:ind w:left="5112" w:hanging="360"/>
      </w:pPr>
    </w:lvl>
    <w:lvl w:ilvl="7" w:tplc="04050019" w:tentative="1">
      <w:start w:val="1"/>
      <w:numFmt w:val="lowerLetter"/>
      <w:lvlText w:val="%8."/>
      <w:lvlJc w:val="left"/>
      <w:pPr>
        <w:ind w:left="5832" w:hanging="360"/>
      </w:pPr>
    </w:lvl>
    <w:lvl w:ilvl="8" w:tplc="0405001B" w:tentative="1">
      <w:start w:val="1"/>
      <w:numFmt w:val="lowerRoman"/>
      <w:lvlText w:val="%9."/>
      <w:lvlJc w:val="right"/>
      <w:pPr>
        <w:ind w:left="6552" w:hanging="180"/>
      </w:pPr>
    </w:lvl>
  </w:abstractNum>
  <w:num w:numId="1" w16cid:durableId="29570989">
    <w:abstractNumId w:val="8"/>
  </w:num>
  <w:num w:numId="2" w16cid:durableId="1726370745">
    <w:abstractNumId w:val="25"/>
  </w:num>
  <w:num w:numId="3" w16cid:durableId="10642860">
    <w:abstractNumId w:val="26"/>
  </w:num>
  <w:num w:numId="4" w16cid:durableId="1022122587">
    <w:abstractNumId w:val="6"/>
  </w:num>
  <w:num w:numId="5" w16cid:durableId="2019304042">
    <w:abstractNumId w:val="2"/>
  </w:num>
  <w:num w:numId="6" w16cid:durableId="470831694">
    <w:abstractNumId w:val="8"/>
    <w:lvlOverride w:ilvl="0">
      <w:lvl w:ilvl="0">
        <w:start w:val="9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7" w16cid:durableId="1411662715">
    <w:abstractNumId w:val="16"/>
  </w:num>
  <w:num w:numId="8" w16cid:durableId="1932885050">
    <w:abstractNumId w:val="10"/>
  </w:num>
  <w:num w:numId="9" w16cid:durableId="829445259">
    <w:abstractNumId w:val="18"/>
  </w:num>
  <w:num w:numId="10" w16cid:durableId="171065849">
    <w:abstractNumId w:val="23"/>
  </w:num>
  <w:num w:numId="11" w16cid:durableId="732391414">
    <w:abstractNumId w:val="14"/>
  </w:num>
  <w:num w:numId="12" w16cid:durableId="1161653601">
    <w:abstractNumId w:val="5"/>
  </w:num>
  <w:num w:numId="13" w16cid:durableId="1741053335">
    <w:abstractNumId w:val="7"/>
  </w:num>
  <w:num w:numId="14" w16cid:durableId="247155729">
    <w:abstractNumId w:val="29"/>
  </w:num>
  <w:num w:numId="15" w16cid:durableId="1054040471">
    <w:abstractNumId w:val="12"/>
  </w:num>
  <w:num w:numId="16" w16cid:durableId="798574652">
    <w:abstractNumId w:val="30"/>
  </w:num>
  <w:num w:numId="17" w16cid:durableId="1260289098">
    <w:abstractNumId w:val="24"/>
  </w:num>
  <w:num w:numId="18" w16cid:durableId="46995025">
    <w:abstractNumId w:val="3"/>
  </w:num>
  <w:num w:numId="19" w16cid:durableId="1080834902">
    <w:abstractNumId w:val="13"/>
  </w:num>
  <w:num w:numId="20" w16cid:durableId="1056010300">
    <w:abstractNumId w:val="11"/>
  </w:num>
  <w:num w:numId="21" w16cid:durableId="617494376">
    <w:abstractNumId w:val="28"/>
  </w:num>
  <w:num w:numId="22" w16cid:durableId="1631399077">
    <w:abstractNumId w:val="0"/>
  </w:num>
  <w:num w:numId="23" w16cid:durableId="1117870435">
    <w:abstractNumId w:val="4"/>
  </w:num>
  <w:num w:numId="24" w16cid:durableId="225184340">
    <w:abstractNumId w:val="27"/>
  </w:num>
  <w:num w:numId="25" w16cid:durableId="1554923499">
    <w:abstractNumId w:val="9"/>
  </w:num>
  <w:num w:numId="26" w16cid:durableId="1497115952">
    <w:abstractNumId w:val="31"/>
  </w:num>
  <w:num w:numId="27" w16cid:durableId="120003581">
    <w:abstractNumId w:val="19"/>
  </w:num>
  <w:num w:numId="28" w16cid:durableId="253823414">
    <w:abstractNumId w:val="22"/>
  </w:num>
  <w:num w:numId="29" w16cid:durableId="1984038882">
    <w:abstractNumId w:val="1"/>
  </w:num>
  <w:num w:numId="30" w16cid:durableId="1689483073">
    <w:abstractNumId w:val="17"/>
  </w:num>
  <w:num w:numId="31" w16cid:durableId="316959365">
    <w:abstractNumId w:val="15"/>
  </w:num>
  <w:num w:numId="32" w16cid:durableId="1581986243">
    <w:abstractNumId w:val="20"/>
  </w:num>
  <w:num w:numId="33" w16cid:durableId="87585466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3428"/>
    <w:rsid w:val="0000678E"/>
    <w:rsid w:val="0001128B"/>
    <w:rsid w:val="00013614"/>
    <w:rsid w:val="000214E8"/>
    <w:rsid w:val="00054B3A"/>
    <w:rsid w:val="00061078"/>
    <w:rsid w:val="000613A8"/>
    <w:rsid w:val="000646B2"/>
    <w:rsid w:val="00071B5D"/>
    <w:rsid w:val="000823AC"/>
    <w:rsid w:val="00085444"/>
    <w:rsid w:val="000A1239"/>
    <w:rsid w:val="000A38C8"/>
    <w:rsid w:val="000B721E"/>
    <w:rsid w:val="000C311D"/>
    <w:rsid w:val="000C6B78"/>
    <w:rsid w:val="000E5ED5"/>
    <w:rsid w:val="00111D30"/>
    <w:rsid w:val="00121F58"/>
    <w:rsid w:val="001527AC"/>
    <w:rsid w:val="00160B26"/>
    <w:rsid w:val="001700DF"/>
    <w:rsid w:val="00170176"/>
    <w:rsid w:val="001724E8"/>
    <w:rsid w:val="00173442"/>
    <w:rsid w:val="0018445C"/>
    <w:rsid w:val="00186667"/>
    <w:rsid w:val="00193545"/>
    <w:rsid w:val="00196A5D"/>
    <w:rsid w:val="001A788E"/>
    <w:rsid w:val="001A7ED9"/>
    <w:rsid w:val="001B7D9E"/>
    <w:rsid w:val="001C62B5"/>
    <w:rsid w:val="001C7653"/>
    <w:rsid w:val="001D1DF4"/>
    <w:rsid w:val="001E50CE"/>
    <w:rsid w:val="001E6A52"/>
    <w:rsid w:val="001F0763"/>
    <w:rsid w:val="001F0FD4"/>
    <w:rsid w:val="001F6387"/>
    <w:rsid w:val="00200AAB"/>
    <w:rsid w:val="00201854"/>
    <w:rsid w:val="00210050"/>
    <w:rsid w:val="002176DF"/>
    <w:rsid w:val="00241ECA"/>
    <w:rsid w:val="00252F23"/>
    <w:rsid w:val="00265779"/>
    <w:rsid w:val="002664A4"/>
    <w:rsid w:val="00270104"/>
    <w:rsid w:val="00271D2B"/>
    <w:rsid w:val="00275232"/>
    <w:rsid w:val="002779F4"/>
    <w:rsid w:val="00282688"/>
    <w:rsid w:val="0029064B"/>
    <w:rsid w:val="002A7FDF"/>
    <w:rsid w:val="002B1160"/>
    <w:rsid w:val="002B18CA"/>
    <w:rsid w:val="002B43A0"/>
    <w:rsid w:val="002B5236"/>
    <w:rsid w:val="002C5EFE"/>
    <w:rsid w:val="002D22F5"/>
    <w:rsid w:val="002E2F72"/>
    <w:rsid w:val="00305E35"/>
    <w:rsid w:val="00307EA4"/>
    <w:rsid w:val="00344B06"/>
    <w:rsid w:val="00345283"/>
    <w:rsid w:val="003923EA"/>
    <w:rsid w:val="003A0643"/>
    <w:rsid w:val="003A1D7C"/>
    <w:rsid w:val="003A2FD7"/>
    <w:rsid w:val="003A5387"/>
    <w:rsid w:val="003B485E"/>
    <w:rsid w:val="003C7A79"/>
    <w:rsid w:val="003E0862"/>
    <w:rsid w:val="004066AF"/>
    <w:rsid w:val="00415DB6"/>
    <w:rsid w:val="004214BF"/>
    <w:rsid w:val="004566CB"/>
    <w:rsid w:val="00466888"/>
    <w:rsid w:val="00472BE3"/>
    <w:rsid w:val="0047746D"/>
    <w:rsid w:val="0048154A"/>
    <w:rsid w:val="0048751C"/>
    <w:rsid w:val="00493970"/>
    <w:rsid w:val="004A51A6"/>
    <w:rsid w:val="004A57D9"/>
    <w:rsid w:val="004B3BDF"/>
    <w:rsid w:val="004F391D"/>
    <w:rsid w:val="00511FCB"/>
    <w:rsid w:val="00516FF5"/>
    <w:rsid w:val="00517403"/>
    <w:rsid w:val="00524DA8"/>
    <w:rsid w:val="00544F02"/>
    <w:rsid w:val="0055061F"/>
    <w:rsid w:val="005609AC"/>
    <w:rsid w:val="00564918"/>
    <w:rsid w:val="00565AD2"/>
    <w:rsid w:val="00567C24"/>
    <w:rsid w:val="005710DD"/>
    <w:rsid w:val="00587C3B"/>
    <w:rsid w:val="00595CB0"/>
    <w:rsid w:val="005C02B8"/>
    <w:rsid w:val="005C1BA7"/>
    <w:rsid w:val="005C2B45"/>
    <w:rsid w:val="005C3D89"/>
    <w:rsid w:val="005C62BC"/>
    <w:rsid w:val="005E4F73"/>
    <w:rsid w:val="005F24AB"/>
    <w:rsid w:val="005F4675"/>
    <w:rsid w:val="005F4A6A"/>
    <w:rsid w:val="006009BC"/>
    <w:rsid w:val="00610A3C"/>
    <w:rsid w:val="0061744A"/>
    <w:rsid w:val="00636D6F"/>
    <w:rsid w:val="006458A7"/>
    <w:rsid w:val="006561DC"/>
    <w:rsid w:val="00656E35"/>
    <w:rsid w:val="00663FA6"/>
    <w:rsid w:val="00664C30"/>
    <w:rsid w:val="00673A10"/>
    <w:rsid w:val="00675F5E"/>
    <w:rsid w:val="00697ED0"/>
    <w:rsid w:val="006B2119"/>
    <w:rsid w:val="006C1515"/>
    <w:rsid w:val="006C4525"/>
    <w:rsid w:val="006D6F68"/>
    <w:rsid w:val="006D70D2"/>
    <w:rsid w:val="007024A0"/>
    <w:rsid w:val="0070559F"/>
    <w:rsid w:val="00713A9B"/>
    <w:rsid w:val="00731708"/>
    <w:rsid w:val="00731E09"/>
    <w:rsid w:val="00731FC1"/>
    <w:rsid w:val="00732859"/>
    <w:rsid w:val="00732B2C"/>
    <w:rsid w:val="00734E38"/>
    <w:rsid w:val="00741B85"/>
    <w:rsid w:val="0074353C"/>
    <w:rsid w:val="00745E7B"/>
    <w:rsid w:val="00750666"/>
    <w:rsid w:val="00756AD3"/>
    <w:rsid w:val="0076051C"/>
    <w:rsid w:val="00763962"/>
    <w:rsid w:val="007652E7"/>
    <w:rsid w:val="007867BB"/>
    <w:rsid w:val="00797889"/>
    <w:rsid w:val="007A394D"/>
    <w:rsid w:val="007A582C"/>
    <w:rsid w:val="007B1AA0"/>
    <w:rsid w:val="007B2359"/>
    <w:rsid w:val="007C504D"/>
    <w:rsid w:val="007D3B09"/>
    <w:rsid w:val="007E2168"/>
    <w:rsid w:val="008013B8"/>
    <w:rsid w:val="00802FA5"/>
    <w:rsid w:val="0081771B"/>
    <w:rsid w:val="008228F4"/>
    <w:rsid w:val="00823818"/>
    <w:rsid w:val="008402A2"/>
    <w:rsid w:val="00842E0C"/>
    <w:rsid w:val="00843067"/>
    <w:rsid w:val="008452F0"/>
    <w:rsid w:val="0086111B"/>
    <w:rsid w:val="00861F6D"/>
    <w:rsid w:val="00863700"/>
    <w:rsid w:val="00866D5F"/>
    <w:rsid w:val="008812C3"/>
    <w:rsid w:val="00882A77"/>
    <w:rsid w:val="008B261A"/>
    <w:rsid w:val="008D79D7"/>
    <w:rsid w:val="008E5898"/>
    <w:rsid w:val="00905770"/>
    <w:rsid w:val="0091669E"/>
    <w:rsid w:val="00916FE8"/>
    <w:rsid w:val="00922AB1"/>
    <w:rsid w:val="0092591A"/>
    <w:rsid w:val="00940270"/>
    <w:rsid w:val="009500DF"/>
    <w:rsid w:val="00950366"/>
    <w:rsid w:val="00952F3F"/>
    <w:rsid w:val="00956D13"/>
    <w:rsid w:val="00960C01"/>
    <w:rsid w:val="009626BF"/>
    <w:rsid w:val="00971F98"/>
    <w:rsid w:val="00977ED2"/>
    <w:rsid w:val="00982F2E"/>
    <w:rsid w:val="009858D3"/>
    <w:rsid w:val="009A27AA"/>
    <w:rsid w:val="009B0778"/>
    <w:rsid w:val="009B1F47"/>
    <w:rsid w:val="009C2187"/>
    <w:rsid w:val="009C3616"/>
    <w:rsid w:val="009C5EAF"/>
    <w:rsid w:val="009D1D93"/>
    <w:rsid w:val="009D5112"/>
    <w:rsid w:val="009E051C"/>
    <w:rsid w:val="009E376C"/>
    <w:rsid w:val="009F3256"/>
    <w:rsid w:val="00A120D9"/>
    <w:rsid w:val="00A160F0"/>
    <w:rsid w:val="00A37A86"/>
    <w:rsid w:val="00A43622"/>
    <w:rsid w:val="00A62082"/>
    <w:rsid w:val="00A62268"/>
    <w:rsid w:val="00AA4C3F"/>
    <w:rsid w:val="00AC0103"/>
    <w:rsid w:val="00AC1266"/>
    <w:rsid w:val="00AC59F2"/>
    <w:rsid w:val="00AC6476"/>
    <w:rsid w:val="00AD2FBD"/>
    <w:rsid w:val="00AD5E01"/>
    <w:rsid w:val="00AF62E8"/>
    <w:rsid w:val="00B02A4A"/>
    <w:rsid w:val="00B21292"/>
    <w:rsid w:val="00B24184"/>
    <w:rsid w:val="00B246B8"/>
    <w:rsid w:val="00B448AE"/>
    <w:rsid w:val="00B52B26"/>
    <w:rsid w:val="00B54E5F"/>
    <w:rsid w:val="00B54F08"/>
    <w:rsid w:val="00B60768"/>
    <w:rsid w:val="00B70109"/>
    <w:rsid w:val="00B73696"/>
    <w:rsid w:val="00B75300"/>
    <w:rsid w:val="00B87469"/>
    <w:rsid w:val="00BA1B01"/>
    <w:rsid w:val="00BA26CC"/>
    <w:rsid w:val="00BD423F"/>
    <w:rsid w:val="00BD44B9"/>
    <w:rsid w:val="00BD7626"/>
    <w:rsid w:val="00BF42B7"/>
    <w:rsid w:val="00C06A5D"/>
    <w:rsid w:val="00C105CB"/>
    <w:rsid w:val="00C12D55"/>
    <w:rsid w:val="00C237B9"/>
    <w:rsid w:val="00C25AB6"/>
    <w:rsid w:val="00C35999"/>
    <w:rsid w:val="00C41FCD"/>
    <w:rsid w:val="00C426B6"/>
    <w:rsid w:val="00C5282C"/>
    <w:rsid w:val="00C563B4"/>
    <w:rsid w:val="00C60218"/>
    <w:rsid w:val="00C70FA0"/>
    <w:rsid w:val="00C805EA"/>
    <w:rsid w:val="00C91630"/>
    <w:rsid w:val="00C953C2"/>
    <w:rsid w:val="00CA4B5C"/>
    <w:rsid w:val="00CA7C09"/>
    <w:rsid w:val="00CC11AA"/>
    <w:rsid w:val="00D05E06"/>
    <w:rsid w:val="00D107D2"/>
    <w:rsid w:val="00D126B7"/>
    <w:rsid w:val="00D22743"/>
    <w:rsid w:val="00D22F49"/>
    <w:rsid w:val="00D302D4"/>
    <w:rsid w:val="00D35274"/>
    <w:rsid w:val="00D365F8"/>
    <w:rsid w:val="00D41878"/>
    <w:rsid w:val="00D501D9"/>
    <w:rsid w:val="00D65A83"/>
    <w:rsid w:val="00D80E93"/>
    <w:rsid w:val="00DA7FF3"/>
    <w:rsid w:val="00DB6858"/>
    <w:rsid w:val="00DC287C"/>
    <w:rsid w:val="00DD4CCA"/>
    <w:rsid w:val="00DE037F"/>
    <w:rsid w:val="00DE38F1"/>
    <w:rsid w:val="00DE4572"/>
    <w:rsid w:val="00E0624C"/>
    <w:rsid w:val="00E27ABA"/>
    <w:rsid w:val="00E46DA7"/>
    <w:rsid w:val="00E50AB3"/>
    <w:rsid w:val="00E61ED0"/>
    <w:rsid w:val="00E76AC6"/>
    <w:rsid w:val="00E813FB"/>
    <w:rsid w:val="00E86C4B"/>
    <w:rsid w:val="00EB68EE"/>
    <w:rsid w:val="00EB6B80"/>
    <w:rsid w:val="00EC20D5"/>
    <w:rsid w:val="00EC7B6D"/>
    <w:rsid w:val="00ED6DE3"/>
    <w:rsid w:val="00EE5CE7"/>
    <w:rsid w:val="00EE602C"/>
    <w:rsid w:val="00EF5E14"/>
    <w:rsid w:val="00EF625D"/>
    <w:rsid w:val="00EF7B1B"/>
    <w:rsid w:val="00F02FDD"/>
    <w:rsid w:val="00F069F8"/>
    <w:rsid w:val="00F06D7A"/>
    <w:rsid w:val="00F17D65"/>
    <w:rsid w:val="00F211D7"/>
    <w:rsid w:val="00F3225A"/>
    <w:rsid w:val="00F3255A"/>
    <w:rsid w:val="00F3292A"/>
    <w:rsid w:val="00F33825"/>
    <w:rsid w:val="00F43149"/>
    <w:rsid w:val="00F45420"/>
    <w:rsid w:val="00F469B6"/>
    <w:rsid w:val="00F472BE"/>
    <w:rsid w:val="00F5179B"/>
    <w:rsid w:val="00F72FC5"/>
    <w:rsid w:val="00F7455D"/>
    <w:rsid w:val="00F9207D"/>
    <w:rsid w:val="00F965F7"/>
    <w:rsid w:val="00FA264F"/>
    <w:rsid w:val="00FD6360"/>
    <w:rsid w:val="00FD6EA1"/>
    <w:rsid w:val="00FE1D39"/>
    <w:rsid w:val="00FE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4E04DB9"/>
  <w15:chartTrackingRefBased/>
  <w15:docId w15:val="{2DA07D75-E9B7-4C86-B5ED-F062811FD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C4525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Nadpis3">
    <w:name w:val="heading 3"/>
    <w:basedOn w:val="Normln"/>
    <w:next w:val="Normln"/>
    <w:link w:val="Nadpis3Char"/>
    <w:unhideWhenUsed/>
    <w:qFormat/>
    <w:rsid w:val="001F0763"/>
    <w:pPr>
      <w:keepNext/>
      <w:keepLines/>
      <w:numPr>
        <w:numId w:val="28"/>
      </w:numPr>
      <w:spacing w:before="200" w:line="280" w:lineRule="exact"/>
      <w:outlineLvl w:val="2"/>
    </w:pPr>
    <w:rPr>
      <w:rFonts w:ascii="Arial" w:eastAsia="Times New Roman" w:hAnsi="Arial"/>
      <w:bCs/>
      <w:color w:val="000000"/>
      <w:sz w:val="22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B5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D4C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D4CCA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D4CCA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D4C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D4CCA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061078"/>
    <w:rPr>
      <w:b/>
      <w:bCs/>
    </w:rPr>
  </w:style>
  <w:style w:type="paragraph" w:styleId="Zkladntext">
    <w:name w:val="Body Text"/>
    <w:basedOn w:val="Normln"/>
    <w:link w:val="ZkladntextChar"/>
    <w:rsid w:val="009C2187"/>
    <w:pPr>
      <w:overflowPunct w:val="0"/>
      <w:autoSpaceDE w:val="0"/>
      <w:autoSpaceDN w:val="0"/>
      <w:adjustRightInd w:val="0"/>
    </w:pPr>
    <w:rPr>
      <w:rFonts w:eastAsia="Times New Roman"/>
      <w:sz w:val="22"/>
    </w:rPr>
  </w:style>
  <w:style w:type="character" w:customStyle="1" w:styleId="ZkladntextChar">
    <w:name w:val="Základní text Char"/>
    <w:basedOn w:val="Standardnpsmoodstavce"/>
    <w:link w:val="Zkladntext"/>
    <w:rsid w:val="009C2187"/>
    <w:rPr>
      <w:rFonts w:ascii="Times New Roman" w:eastAsia="Times New Roman" w:hAnsi="Times New Roman" w:cs="Times New Roman"/>
      <w:szCs w:val="20"/>
      <w:lang w:eastAsia="cs-CZ"/>
    </w:rPr>
  </w:style>
  <w:style w:type="table" w:styleId="Mkatabulky">
    <w:name w:val="Table Grid"/>
    <w:basedOn w:val="Normlntabulka"/>
    <w:uiPriority w:val="39"/>
    <w:rsid w:val="00BF4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Standardnpsmoodstavce"/>
    <w:link w:val="Nadpis3"/>
    <w:rsid w:val="001F0763"/>
    <w:rPr>
      <w:rFonts w:ascii="Arial" w:eastAsia="Times New Roman" w:hAnsi="Arial" w:cs="Times New Roman"/>
      <w:bCs/>
      <w:color w:val="000000"/>
      <w:szCs w:val="24"/>
      <w:lang w:eastAsia="cs-CZ"/>
    </w:rPr>
  </w:style>
  <w:style w:type="paragraph" w:customStyle="1" w:styleId="TSTextlnkuslovan">
    <w:name w:val="TS Text článku číslovaný"/>
    <w:basedOn w:val="Normln"/>
    <w:link w:val="TSTextlnkuslovanChar"/>
    <w:rsid w:val="001F0763"/>
    <w:pPr>
      <w:spacing w:after="120" w:line="280" w:lineRule="exact"/>
    </w:pPr>
    <w:rPr>
      <w:rFonts w:ascii="Arial" w:eastAsia="Times New Roman" w:hAnsi="Arial"/>
      <w:sz w:val="22"/>
      <w:szCs w:val="24"/>
      <w:lang w:val="x-none" w:eastAsia="x-none"/>
    </w:rPr>
  </w:style>
  <w:style w:type="character" w:customStyle="1" w:styleId="TSTextlnkuslovanChar">
    <w:name w:val="TS Text článku číslovaný Char"/>
    <w:link w:val="TSTextlnkuslovan"/>
    <w:rsid w:val="001F0763"/>
    <w:rPr>
      <w:rFonts w:ascii="Arial" w:eastAsia="Times New Roman" w:hAnsi="Arial" w:cs="Times New Roman"/>
      <w:szCs w:val="24"/>
      <w:lang w:val="x-none" w:eastAsia="x-none"/>
    </w:rPr>
  </w:style>
  <w:style w:type="paragraph" w:styleId="Revize">
    <w:name w:val="Revision"/>
    <w:hidden/>
    <w:uiPriority w:val="99"/>
    <w:semiHidden/>
    <w:rsid w:val="00186667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3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A86B2-4F66-4BA4-82F6-AF3AE6B63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7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Konvičná Marie Mgr.</cp:lastModifiedBy>
  <cp:revision>5</cp:revision>
  <cp:lastPrinted>2023-04-11T14:47:00Z</cp:lastPrinted>
  <dcterms:created xsi:type="dcterms:W3CDTF">2024-03-18T10:40:00Z</dcterms:created>
  <dcterms:modified xsi:type="dcterms:W3CDTF">2024-03-2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4-03-18T10:40:01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ea7ce52b-be9e-4548-bb14-949ef8716842</vt:lpwstr>
  </property>
  <property fmtid="{D5CDD505-2E9C-101B-9397-08002B2CF9AE}" pid="8" name="MSIP_Label_0359f705-2ba0-454b-9cfc-6ce5bcaac040_ContentBits">
    <vt:lpwstr>2</vt:lpwstr>
  </property>
</Properties>
</file>